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48EA48" w14:textId="0A5F3BED" w:rsidR="00627B7A" w:rsidRPr="00A610C2" w:rsidRDefault="00A610C2" w:rsidP="00627B7A">
      <w:pPr>
        <w:rPr>
          <w:rFonts w:ascii="Times New Roman" w:hAnsi="Times New Roman" w:cs="Times New Roman"/>
        </w:rPr>
      </w:pPr>
      <w:r w:rsidRPr="00A610C2">
        <w:rPr>
          <w:rFonts w:ascii="Times New Roman" w:hAnsi="Times New Roman" w:cs="Times New Roman"/>
        </w:rPr>
        <w:t xml:space="preserve">Supplementary </w:t>
      </w:r>
      <w:r w:rsidR="00627B7A" w:rsidRPr="00A610C2">
        <w:rPr>
          <w:rFonts w:ascii="Times New Roman" w:hAnsi="Times New Roman" w:cs="Times New Roman"/>
        </w:rPr>
        <w:t xml:space="preserve">Table 1. </w:t>
      </w:r>
      <w:r w:rsidR="005D28FD">
        <w:rPr>
          <w:rFonts w:ascii="Times New Roman" w:hAnsi="Times New Roman" w:cs="Times New Roman"/>
        </w:rPr>
        <w:t>The m</w:t>
      </w:r>
      <w:r w:rsidR="00094FD8">
        <w:rPr>
          <w:rFonts w:ascii="Times New Roman" w:hAnsi="Times New Roman" w:cs="Times New Roman"/>
        </w:rPr>
        <w:t>odified c</w:t>
      </w:r>
      <w:r w:rsidR="00242DCF">
        <w:rPr>
          <w:rFonts w:ascii="Times New Roman" w:hAnsi="Times New Roman" w:cs="Times New Roman"/>
        </w:rPr>
        <w:t xml:space="preserve">hecklist for </w:t>
      </w:r>
      <w:r w:rsidR="00D32405">
        <w:rPr>
          <w:rFonts w:ascii="Times New Roman" w:hAnsi="Times New Roman" w:cs="Times New Roman"/>
        </w:rPr>
        <w:t xml:space="preserve">documentation </w:t>
      </w:r>
      <w:r w:rsidR="00242DCF">
        <w:rPr>
          <w:rFonts w:ascii="Times New Roman" w:hAnsi="Times New Roman" w:cs="Times New Roman"/>
        </w:rPr>
        <w:t xml:space="preserve">of Google Trends data. Modified from </w:t>
      </w:r>
      <w:r w:rsidR="00242DCF" w:rsidRPr="00242DCF">
        <w:rPr>
          <w:rFonts w:ascii="Times New Roman" w:hAnsi="Times New Roman" w:cs="Times New Roman"/>
          <w:i/>
          <w:iCs/>
        </w:rPr>
        <w:t>Nuti et al.2014</w:t>
      </w:r>
      <w:r w:rsidR="00242DCF">
        <w:rPr>
          <w:rFonts w:ascii="Times New Roman" w:hAnsi="Times New Roman" w:cs="Times New Roman"/>
        </w:rPr>
        <w:t>.</w:t>
      </w:r>
    </w:p>
    <w:tbl>
      <w:tblPr>
        <w:tblStyle w:val="TableGrid"/>
        <w:tblpPr w:leftFromText="180" w:rightFromText="180" w:vertAnchor="page" w:tblpY="2063"/>
        <w:tblW w:w="9295" w:type="dxa"/>
        <w:tblLook w:val="04A0" w:firstRow="1" w:lastRow="0" w:firstColumn="1" w:lastColumn="0" w:noHBand="0" w:noVBand="1"/>
      </w:tblPr>
      <w:tblGrid>
        <w:gridCol w:w="491"/>
        <w:gridCol w:w="2592"/>
        <w:gridCol w:w="4762"/>
        <w:gridCol w:w="1450"/>
      </w:tblGrid>
      <w:tr w:rsidR="0052401E" w:rsidRPr="00A610C2" w14:paraId="066BC926" w14:textId="77777777" w:rsidTr="00DC20C7">
        <w:trPr>
          <w:trHeight w:val="573"/>
        </w:trPr>
        <w:tc>
          <w:tcPr>
            <w:tcW w:w="485" w:type="dxa"/>
            <w:vAlign w:val="center"/>
          </w:tcPr>
          <w:p w14:paraId="7456552D" w14:textId="77777777" w:rsidR="00627B7A" w:rsidRPr="00A610C2" w:rsidRDefault="00627B7A" w:rsidP="004D447D">
            <w:pPr>
              <w:jc w:val="center"/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Sl. no.</w:t>
            </w:r>
          </w:p>
        </w:tc>
        <w:tc>
          <w:tcPr>
            <w:tcW w:w="2593" w:type="dxa"/>
            <w:vAlign w:val="center"/>
          </w:tcPr>
          <w:p w14:paraId="2F0E8720" w14:textId="79277708" w:rsidR="00627B7A" w:rsidRPr="00A610C2" w:rsidRDefault="00627B7A" w:rsidP="004D447D">
            <w:pPr>
              <w:jc w:val="center"/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Contents</w:t>
            </w:r>
          </w:p>
        </w:tc>
        <w:tc>
          <w:tcPr>
            <w:tcW w:w="4765" w:type="dxa"/>
            <w:vAlign w:val="center"/>
          </w:tcPr>
          <w:p w14:paraId="5B62A021" w14:textId="77777777" w:rsidR="00627B7A" w:rsidRPr="00A610C2" w:rsidRDefault="00627B7A" w:rsidP="004D447D">
            <w:pPr>
              <w:jc w:val="center"/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Items/Response</w:t>
            </w:r>
          </w:p>
        </w:tc>
        <w:tc>
          <w:tcPr>
            <w:tcW w:w="1451" w:type="dxa"/>
            <w:vAlign w:val="center"/>
          </w:tcPr>
          <w:p w14:paraId="71A5F318" w14:textId="1A5AA688" w:rsidR="00627B7A" w:rsidRPr="00A610C2" w:rsidRDefault="008F02FB" w:rsidP="004D447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ported on Page #</w:t>
            </w:r>
          </w:p>
        </w:tc>
      </w:tr>
      <w:tr w:rsidR="00F83521" w:rsidRPr="00A610C2" w14:paraId="7D506223" w14:textId="77777777" w:rsidTr="00DC20C7">
        <w:trPr>
          <w:trHeight w:val="277"/>
        </w:trPr>
        <w:tc>
          <w:tcPr>
            <w:tcW w:w="485" w:type="dxa"/>
            <w:vAlign w:val="center"/>
          </w:tcPr>
          <w:p w14:paraId="701059CB" w14:textId="77777777" w:rsidR="00627B7A" w:rsidRPr="00A610C2" w:rsidRDefault="00627B7A" w:rsidP="00242DCF">
            <w:pPr>
              <w:rPr>
                <w:rFonts w:ascii="Times New Roman" w:hAnsi="Times New Roman" w:cs="Times New Roman"/>
                <w:b/>
                <w:bCs/>
              </w:rPr>
            </w:pPr>
            <w:r w:rsidRPr="00A610C2">
              <w:rPr>
                <w:rFonts w:ascii="Times New Roman" w:hAnsi="Times New Roman" w:cs="Times New Roman"/>
                <w:b/>
                <w:bCs/>
              </w:rPr>
              <w:t>A</w:t>
            </w:r>
          </w:p>
        </w:tc>
        <w:tc>
          <w:tcPr>
            <w:tcW w:w="7359" w:type="dxa"/>
            <w:gridSpan w:val="2"/>
            <w:vAlign w:val="center"/>
          </w:tcPr>
          <w:p w14:paraId="3E51BA48" w14:textId="77777777" w:rsidR="00627B7A" w:rsidRPr="00A610C2" w:rsidRDefault="00627B7A" w:rsidP="00242DCF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  <w:b/>
                <w:bCs/>
              </w:rPr>
              <w:t>Search Variables</w:t>
            </w:r>
          </w:p>
        </w:tc>
        <w:tc>
          <w:tcPr>
            <w:tcW w:w="1451" w:type="dxa"/>
            <w:vAlign w:val="center"/>
          </w:tcPr>
          <w:p w14:paraId="6064279B" w14:textId="77777777" w:rsidR="00627B7A" w:rsidRPr="00A610C2" w:rsidRDefault="00627B7A" w:rsidP="00242DCF">
            <w:pPr>
              <w:rPr>
                <w:rFonts w:ascii="Times New Roman" w:hAnsi="Times New Roman" w:cs="Times New Roman"/>
              </w:rPr>
            </w:pPr>
          </w:p>
        </w:tc>
      </w:tr>
      <w:tr w:rsidR="0052401E" w:rsidRPr="00A610C2" w14:paraId="76B2B0B1" w14:textId="77777777" w:rsidTr="00DC20C7">
        <w:trPr>
          <w:trHeight w:val="573"/>
        </w:trPr>
        <w:tc>
          <w:tcPr>
            <w:tcW w:w="485" w:type="dxa"/>
            <w:vAlign w:val="center"/>
          </w:tcPr>
          <w:p w14:paraId="0FD1CA16" w14:textId="7DFE553F" w:rsidR="00627B7A" w:rsidRPr="00A610C2" w:rsidRDefault="00627B7A" w:rsidP="00242DCF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2593" w:type="dxa"/>
            <w:vAlign w:val="center"/>
          </w:tcPr>
          <w:p w14:paraId="7E425AB9" w14:textId="77777777" w:rsidR="00627B7A" w:rsidRPr="00A610C2" w:rsidRDefault="00627B7A" w:rsidP="00242DCF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Access Date (DD-MM-YYYY)</w:t>
            </w:r>
          </w:p>
        </w:tc>
        <w:tc>
          <w:tcPr>
            <w:tcW w:w="4765" w:type="dxa"/>
            <w:vAlign w:val="center"/>
          </w:tcPr>
          <w:p w14:paraId="529F55E7" w14:textId="219E183D" w:rsidR="00627B7A" w:rsidRPr="00A610C2" w:rsidRDefault="00EA7C0F" w:rsidP="00242DCF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Provide the date(s) when Google Trends data was accessed and downloaded</w:t>
            </w:r>
            <w:r w:rsidR="00BC1725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451" w:type="dxa"/>
            <w:vAlign w:val="center"/>
          </w:tcPr>
          <w:p w14:paraId="45AF71EF" w14:textId="7F342C09" w:rsidR="00627B7A" w:rsidRPr="00A610C2" w:rsidRDefault="006811C9" w:rsidP="005A0035">
            <w:pPr>
              <w:jc w:val="center"/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#</w:t>
            </w:r>
          </w:p>
        </w:tc>
      </w:tr>
      <w:tr w:rsidR="0052401E" w:rsidRPr="00A610C2" w14:paraId="3562D75E" w14:textId="77777777" w:rsidTr="00DC20C7">
        <w:trPr>
          <w:trHeight w:val="292"/>
        </w:trPr>
        <w:tc>
          <w:tcPr>
            <w:tcW w:w="485" w:type="dxa"/>
            <w:vAlign w:val="center"/>
          </w:tcPr>
          <w:p w14:paraId="40317275" w14:textId="3DEA5EAD" w:rsidR="00627B7A" w:rsidRPr="00A610C2" w:rsidRDefault="00627B7A" w:rsidP="00242DCF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2.</w:t>
            </w:r>
          </w:p>
        </w:tc>
        <w:tc>
          <w:tcPr>
            <w:tcW w:w="2593" w:type="dxa"/>
            <w:vAlign w:val="center"/>
          </w:tcPr>
          <w:p w14:paraId="4400CB98" w14:textId="77777777" w:rsidR="00627B7A" w:rsidRPr="00A610C2" w:rsidRDefault="00627B7A" w:rsidP="00242DCF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Time Period (Dates)</w:t>
            </w:r>
          </w:p>
        </w:tc>
        <w:tc>
          <w:tcPr>
            <w:tcW w:w="4765" w:type="dxa"/>
            <w:vAlign w:val="center"/>
          </w:tcPr>
          <w:p w14:paraId="6D8F5EEE" w14:textId="5712F1BA" w:rsidR="00627B7A" w:rsidRPr="00A610C2" w:rsidRDefault="00EA7C0F" w:rsidP="00242DCF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Provide period for which data was included in the study.</w:t>
            </w:r>
          </w:p>
        </w:tc>
        <w:tc>
          <w:tcPr>
            <w:tcW w:w="1451" w:type="dxa"/>
            <w:vAlign w:val="center"/>
          </w:tcPr>
          <w:p w14:paraId="3039D310" w14:textId="4A42A604" w:rsidR="00627B7A" w:rsidRPr="00A610C2" w:rsidRDefault="006811C9" w:rsidP="005A0035">
            <w:pPr>
              <w:jc w:val="center"/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#</w:t>
            </w:r>
          </w:p>
        </w:tc>
      </w:tr>
      <w:tr w:rsidR="0052401E" w:rsidRPr="00A610C2" w14:paraId="6652D0C5" w14:textId="77777777" w:rsidTr="00DC20C7">
        <w:trPr>
          <w:trHeight w:val="573"/>
        </w:trPr>
        <w:tc>
          <w:tcPr>
            <w:tcW w:w="485" w:type="dxa"/>
            <w:vAlign w:val="center"/>
          </w:tcPr>
          <w:p w14:paraId="2BED00B9" w14:textId="633EDF03" w:rsidR="00627B7A" w:rsidRPr="00A610C2" w:rsidRDefault="00627B7A" w:rsidP="00242DCF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3.</w:t>
            </w:r>
          </w:p>
        </w:tc>
        <w:tc>
          <w:tcPr>
            <w:tcW w:w="2593" w:type="dxa"/>
            <w:vAlign w:val="center"/>
          </w:tcPr>
          <w:p w14:paraId="3E418F4D" w14:textId="77777777" w:rsidR="00627B7A" w:rsidRPr="00A610C2" w:rsidRDefault="00627B7A" w:rsidP="00242DCF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Query Category or Search term</w:t>
            </w:r>
          </w:p>
        </w:tc>
        <w:tc>
          <w:tcPr>
            <w:tcW w:w="4765" w:type="dxa"/>
            <w:vAlign w:val="center"/>
          </w:tcPr>
          <w:p w14:paraId="74234B7F" w14:textId="6338A24F" w:rsidR="00627B7A" w:rsidRPr="00A610C2" w:rsidRDefault="006D7EA6" w:rsidP="00242DCF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State that</w:t>
            </w:r>
            <w:r w:rsidR="00EA7C0F" w:rsidRPr="00A610C2">
              <w:rPr>
                <w:rFonts w:ascii="Times New Roman" w:hAnsi="Times New Roman" w:cs="Times New Roman"/>
              </w:rPr>
              <w:t xml:space="preserve"> </w:t>
            </w:r>
            <w:r w:rsidR="00EA7C0F" w:rsidRPr="00A610C2">
              <w:rPr>
                <w:rFonts w:ascii="Times New Roman" w:hAnsi="Times New Roman" w:cs="Times New Roman"/>
                <w:b/>
                <w:bCs/>
                <w:i/>
                <w:iCs/>
              </w:rPr>
              <w:t>Search term</w:t>
            </w:r>
            <w:r w:rsidR="0071710A" w:rsidRPr="00A610C2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 </w:t>
            </w:r>
            <w:r w:rsidR="00EA7C0F" w:rsidRPr="00A610C2">
              <w:rPr>
                <w:rFonts w:ascii="Times New Roman" w:hAnsi="Times New Roman" w:cs="Times New Roman"/>
              </w:rPr>
              <w:t xml:space="preserve">or </w:t>
            </w:r>
            <w:r w:rsidR="00EA7C0F" w:rsidRPr="00A610C2">
              <w:rPr>
                <w:rFonts w:ascii="Times New Roman" w:hAnsi="Times New Roman" w:cs="Times New Roman"/>
                <w:b/>
                <w:bCs/>
                <w:i/>
                <w:iCs/>
              </w:rPr>
              <w:t>Query category</w:t>
            </w:r>
            <w:r w:rsidR="00EA7C0F" w:rsidRPr="00A610C2">
              <w:rPr>
                <w:rFonts w:ascii="Times New Roman" w:hAnsi="Times New Roman" w:cs="Times New Roman"/>
              </w:rPr>
              <w:t xml:space="preserve"> </w:t>
            </w:r>
            <w:r w:rsidR="0071710A" w:rsidRPr="00A610C2">
              <w:rPr>
                <w:rFonts w:ascii="Times New Roman" w:hAnsi="Times New Roman" w:cs="Times New Roman"/>
              </w:rPr>
              <w:t>(</w:t>
            </w:r>
            <w:r w:rsidR="00EA7C0F" w:rsidRPr="00A610C2">
              <w:rPr>
                <w:rFonts w:ascii="Times New Roman" w:hAnsi="Times New Roman" w:cs="Times New Roman"/>
              </w:rPr>
              <w:t>“Topic”, “Virus”, “Medical Condition”</w:t>
            </w:r>
            <w:r w:rsidR="0071710A" w:rsidRPr="00A610C2">
              <w:rPr>
                <w:rFonts w:ascii="Times New Roman" w:hAnsi="Times New Roman" w:cs="Times New Roman"/>
              </w:rPr>
              <w:t>)</w:t>
            </w:r>
            <w:r w:rsidR="00EA7C0F" w:rsidRPr="00A610C2">
              <w:rPr>
                <w:rFonts w:ascii="Times New Roman" w:hAnsi="Times New Roman" w:cs="Times New Roman"/>
              </w:rPr>
              <w:t xml:space="preserve"> was selected for each term.</w:t>
            </w:r>
          </w:p>
        </w:tc>
        <w:tc>
          <w:tcPr>
            <w:tcW w:w="1451" w:type="dxa"/>
            <w:vAlign w:val="center"/>
          </w:tcPr>
          <w:p w14:paraId="09142EC4" w14:textId="79E7BB85" w:rsidR="00627B7A" w:rsidRPr="00A610C2" w:rsidRDefault="006811C9" w:rsidP="005A0035">
            <w:pPr>
              <w:jc w:val="center"/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#</w:t>
            </w:r>
          </w:p>
        </w:tc>
      </w:tr>
      <w:tr w:rsidR="0052401E" w:rsidRPr="00A610C2" w14:paraId="02C7C011" w14:textId="77777777" w:rsidTr="00DC20C7">
        <w:trPr>
          <w:trHeight w:val="573"/>
        </w:trPr>
        <w:tc>
          <w:tcPr>
            <w:tcW w:w="485" w:type="dxa"/>
            <w:vAlign w:val="center"/>
          </w:tcPr>
          <w:p w14:paraId="121FFEEB" w14:textId="23383232" w:rsidR="00627B7A" w:rsidRPr="00A610C2" w:rsidRDefault="00627B7A" w:rsidP="00242DCF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4.</w:t>
            </w:r>
          </w:p>
        </w:tc>
        <w:tc>
          <w:tcPr>
            <w:tcW w:w="2593" w:type="dxa"/>
            <w:vAlign w:val="center"/>
          </w:tcPr>
          <w:p w14:paraId="70833FAE" w14:textId="77777777" w:rsidR="00627B7A" w:rsidRPr="00A610C2" w:rsidRDefault="00627B7A" w:rsidP="00242DCF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Geographical Region(s)</w:t>
            </w:r>
          </w:p>
        </w:tc>
        <w:tc>
          <w:tcPr>
            <w:tcW w:w="4765" w:type="dxa"/>
            <w:vAlign w:val="center"/>
          </w:tcPr>
          <w:p w14:paraId="762EECE5" w14:textId="1A285DF8" w:rsidR="00627B7A" w:rsidRPr="00A610C2" w:rsidRDefault="006D7EA6" w:rsidP="00242DCF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 xml:space="preserve">Provide </w:t>
            </w:r>
            <w:r w:rsidR="005D28FD">
              <w:rPr>
                <w:rFonts w:ascii="Times New Roman" w:hAnsi="Times New Roman" w:cs="Times New Roman"/>
              </w:rPr>
              <w:t xml:space="preserve">the </w:t>
            </w:r>
            <w:r w:rsidRPr="00A610C2">
              <w:rPr>
                <w:rFonts w:ascii="Times New Roman" w:hAnsi="Times New Roman" w:cs="Times New Roman"/>
              </w:rPr>
              <w:t xml:space="preserve">name of </w:t>
            </w:r>
            <w:r w:rsidR="005D28FD">
              <w:rPr>
                <w:rFonts w:ascii="Times New Roman" w:hAnsi="Times New Roman" w:cs="Times New Roman"/>
              </w:rPr>
              <w:t xml:space="preserve">the </w:t>
            </w:r>
            <w:r w:rsidRPr="00A610C2">
              <w:rPr>
                <w:rFonts w:ascii="Times New Roman" w:hAnsi="Times New Roman" w:cs="Times New Roman"/>
              </w:rPr>
              <w:t>region for which the data was included in the study</w:t>
            </w:r>
            <w:r w:rsidR="00BC1725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451" w:type="dxa"/>
            <w:vAlign w:val="center"/>
          </w:tcPr>
          <w:p w14:paraId="0143029C" w14:textId="4A11D5E0" w:rsidR="00627B7A" w:rsidRPr="00A610C2" w:rsidRDefault="006811C9" w:rsidP="005A0035">
            <w:pPr>
              <w:jc w:val="center"/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#</w:t>
            </w:r>
          </w:p>
        </w:tc>
      </w:tr>
      <w:tr w:rsidR="0052401E" w:rsidRPr="00A610C2" w14:paraId="0DE909FD" w14:textId="77777777" w:rsidTr="00DC20C7">
        <w:trPr>
          <w:trHeight w:val="851"/>
        </w:trPr>
        <w:tc>
          <w:tcPr>
            <w:tcW w:w="485" w:type="dxa"/>
            <w:vAlign w:val="center"/>
          </w:tcPr>
          <w:p w14:paraId="441FF1CB" w14:textId="1AD973B2" w:rsidR="00627B7A" w:rsidRPr="00A610C2" w:rsidRDefault="00627B7A" w:rsidP="00242DCF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5.</w:t>
            </w:r>
          </w:p>
        </w:tc>
        <w:tc>
          <w:tcPr>
            <w:tcW w:w="2593" w:type="dxa"/>
            <w:vAlign w:val="center"/>
          </w:tcPr>
          <w:p w14:paraId="188BBEC4" w14:textId="77777777" w:rsidR="00627B7A" w:rsidRPr="00A610C2" w:rsidRDefault="00627B7A" w:rsidP="00242DCF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GTs data filter Used (Search Category &amp; Searching Domain)</w:t>
            </w:r>
          </w:p>
        </w:tc>
        <w:tc>
          <w:tcPr>
            <w:tcW w:w="4765" w:type="dxa"/>
            <w:vAlign w:val="center"/>
          </w:tcPr>
          <w:p w14:paraId="6ECE3234" w14:textId="6D063423" w:rsidR="00627B7A" w:rsidRPr="00A610C2" w:rsidRDefault="006D7EA6" w:rsidP="00242DCF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 xml:space="preserve">Provide the Google Trends data filter used under </w:t>
            </w:r>
            <w:r w:rsidRPr="00A610C2">
              <w:rPr>
                <w:rFonts w:ascii="Times New Roman" w:hAnsi="Times New Roman" w:cs="Times New Roman"/>
                <w:b/>
                <w:bCs/>
                <w:i/>
                <w:iCs/>
              </w:rPr>
              <w:t>search category</w:t>
            </w:r>
            <w:r w:rsidRPr="00A610C2">
              <w:rPr>
                <w:rFonts w:ascii="Times New Roman" w:hAnsi="Times New Roman" w:cs="Times New Roman"/>
              </w:rPr>
              <w:t xml:space="preserve"> (Arts and entertainment, Autos and Vehicle, Health etc.) and </w:t>
            </w:r>
            <w:r w:rsidRPr="00A610C2">
              <w:rPr>
                <w:rFonts w:ascii="Times New Roman" w:hAnsi="Times New Roman" w:cs="Times New Roman"/>
                <w:b/>
                <w:bCs/>
                <w:i/>
                <w:iCs/>
              </w:rPr>
              <w:t>searching domain</w:t>
            </w:r>
            <w:r w:rsidRPr="00A610C2">
              <w:rPr>
                <w:rFonts w:ascii="Times New Roman" w:hAnsi="Times New Roman" w:cs="Times New Roman"/>
              </w:rPr>
              <w:t xml:space="preserve"> (Web search, Image search, News search, </w:t>
            </w:r>
            <w:r w:rsidR="00683010" w:rsidRPr="00A610C2">
              <w:rPr>
                <w:rFonts w:ascii="Times New Roman" w:hAnsi="Times New Roman" w:cs="Times New Roman"/>
              </w:rPr>
              <w:t>YouTube</w:t>
            </w:r>
            <w:r w:rsidRPr="00A610C2">
              <w:rPr>
                <w:rFonts w:ascii="Times New Roman" w:hAnsi="Times New Roman" w:cs="Times New Roman"/>
              </w:rPr>
              <w:t xml:space="preserve"> search, or shopping)</w:t>
            </w:r>
            <w:r w:rsidR="00BC1725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451" w:type="dxa"/>
            <w:vAlign w:val="center"/>
          </w:tcPr>
          <w:p w14:paraId="7768E368" w14:textId="2946D642" w:rsidR="00627B7A" w:rsidRPr="00A610C2" w:rsidRDefault="006811C9" w:rsidP="005A0035">
            <w:pPr>
              <w:jc w:val="center"/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#</w:t>
            </w:r>
          </w:p>
        </w:tc>
      </w:tr>
      <w:tr w:rsidR="0052401E" w:rsidRPr="00A610C2" w14:paraId="69946D69" w14:textId="77777777" w:rsidTr="00DC20C7">
        <w:trPr>
          <w:trHeight w:val="573"/>
        </w:trPr>
        <w:tc>
          <w:tcPr>
            <w:tcW w:w="485" w:type="dxa"/>
            <w:vAlign w:val="center"/>
          </w:tcPr>
          <w:p w14:paraId="4030F678" w14:textId="11C05715" w:rsidR="00627B7A" w:rsidRPr="00A610C2" w:rsidRDefault="00627B7A" w:rsidP="00242DCF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6.</w:t>
            </w:r>
          </w:p>
        </w:tc>
        <w:tc>
          <w:tcPr>
            <w:tcW w:w="2593" w:type="dxa"/>
            <w:vAlign w:val="center"/>
          </w:tcPr>
          <w:p w14:paraId="316C1EFB" w14:textId="77777777" w:rsidR="00627B7A" w:rsidRPr="00A610C2" w:rsidRDefault="00627B7A" w:rsidP="00242DCF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Exclusion Criteria (if any)</w:t>
            </w:r>
          </w:p>
        </w:tc>
        <w:tc>
          <w:tcPr>
            <w:tcW w:w="4765" w:type="dxa"/>
            <w:vAlign w:val="center"/>
          </w:tcPr>
          <w:p w14:paraId="1BED3E4E" w14:textId="366A8911" w:rsidR="00627B7A" w:rsidRPr="00A610C2" w:rsidRDefault="00947B21" w:rsidP="00242DCF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Provide the name of any excluded geographical region</w:t>
            </w:r>
            <w:r w:rsidR="00CA7DAD" w:rsidRPr="00A610C2">
              <w:rPr>
                <w:rFonts w:ascii="Times New Roman" w:hAnsi="Times New Roman" w:cs="Times New Roman"/>
              </w:rPr>
              <w:t xml:space="preserve"> and </w:t>
            </w:r>
            <w:r w:rsidRPr="00A610C2">
              <w:rPr>
                <w:rFonts w:ascii="Times New Roman" w:hAnsi="Times New Roman" w:cs="Times New Roman"/>
              </w:rPr>
              <w:t>date</w:t>
            </w:r>
            <w:r w:rsidR="00CA7DAD" w:rsidRPr="00A610C2">
              <w:rPr>
                <w:rFonts w:ascii="Times New Roman" w:hAnsi="Times New Roman" w:cs="Times New Roman"/>
              </w:rPr>
              <w:t>(s)/period with reason</w:t>
            </w:r>
            <w:r w:rsidR="00BC1725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451" w:type="dxa"/>
            <w:vAlign w:val="center"/>
          </w:tcPr>
          <w:p w14:paraId="777BF5DF" w14:textId="1D965A53" w:rsidR="00627B7A" w:rsidRPr="00A610C2" w:rsidRDefault="006811C9" w:rsidP="005A0035">
            <w:pPr>
              <w:jc w:val="center"/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#</w:t>
            </w:r>
          </w:p>
        </w:tc>
      </w:tr>
      <w:tr w:rsidR="00F83521" w:rsidRPr="00A610C2" w14:paraId="41CA4E73" w14:textId="77777777" w:rsidTr="00DC20C7">
        <w:trPr>
          <w:trHeight w:val="292"/>
        </w:trPr>
        <w:tc>
          <w:tcPr>
            <w:tcW w:w="485" w:type="dxa"/>
            <w:vAlign w:val="center"/>
          </w:tcPr>
          <w:p w14:paraId="7E3649A8" w14:textId="77777777" w:rsidR="00627B7A" w:rsidRPr="00A610C2" w:rsidRDefault="00627B7A" w:rsidP="00242DCF">
            <w:pPr>
              <w:rPr>
                <w:rFonts w:ascii="Times New Roman" w:hAnsi="Times New Roman" w:cs="Times New Roman"/>
                <w:b/>
                <w:bCs/>
              </w:rPr>
            </w:pPr>
            <w:r w:rsidRPr="00A610C2">
              <w:rPr>
                <w:rFonts w:ascii="Times New Roman" w:hAnsi="Times New Roman" w:cs="Times New Roman"/>
                <w:b/>
                <w:bCs/>
              </w:rPr>
              <w:t>B</w:t>
            </w:r>
          </w:p>
        </w:tc>
        <w:tc>
          <w:tcPr>
            <w:tcW w:w="7359" w:type="dxa"/>
            <w:gridSpan w:val="2"/>
            <w:vAlign w:val="center"/>
          </w:tcPr>
          <w:p w14:paraId="03B49D2F" w14:textId="77777777" w:rsidR="00627B7A" w:rsidRPr="00A610C2" w:rsidRDefault="00627B7A" w:rsidP="00242DCF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  <w:b/>
                <w:bCs/>
              </w:rPr>
              <w:t>Search Inputs</w:t>
            </w:r>
          </w:p>
        </w:tc>
        <w:tc>
          <w:tcPr>
            <w:tcW w:w="1451" w:type="dxa"/>
            <w:vAlign w:val="center"/>
          </w:tcPr>
          <w:p w14:paraId="42FEBDF6" w14:textId="77777777" w:rsidR="00627B7A" w:rsidRPr="00A610C2" w:rsidRDefault="00627B7A" w:rsidP="005A0035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2401E" w:rsidRPr="00A610C2" w14:paraId="36B80165" w14:textId="77777777" w:rsidTr="00DC20C7">
        <w:trPr>
          <w:trHeight w:val="277"/>
        </w:trPr>
        <w:tc>
          <w:tcPr>
            <w:tcW w:w="485" w:type="dxa"/>
            <w:vAlign w:val="center"/>
          </w:tcPr>
          <w:p w14:paraId="09306194" w14:textId="1DF66D00" w:rsidR="00627B7A" w:rsidRPr="00A610C2" w:rsidRDefault="00627B7A" w:rsidP="00242DCF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2593" w:type="dxa"/>
            <w:vAlign w:val="center"/>
          </w:tcPr>
          <w:p w14:paraId="201C2F67" w14:textId="77777777" w:rsidR="00627B7A" w:rsidRPr="00A610C2" w:rsidRDefault="00627B7A" w:rsidP="00242DCF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Search Groupings</w:t>
            </w:r>
          </w:p>
        </w:tc>
        <w:tc>
          <w:tcPr>
            <w:tcW w:w="4765" w:type="dxa"/>
            <w:vAlign w:val="center"/>
          </w:tcPr>
          <w:p w14:paraId="74534494" w14:textId="7246E5E8" w:rsidR="00627B7A" w:rsidRPr="00A610C2" w:rsidRDefault="00CA7DAD" w:rsidP="00242DCF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Provide if searches were performed under specific groups headings.</w:t>
            </w:r>
          </w:p>
        </w:tc>
        <w:tc>
          <w:tcPr>
            <w:tcW w:w="1451" w:type="dxa"/>
            <w:vAlign w:val="center"/>
          </w:tcPr>
          <w:p w14:paraId="397ACA84" w14:textId="2C13EC68" w:rsidR="00627B7A" w:rsidRPr="00A610C2" w:rsidRDefault="006811C9" w:rsidP="005A0035">
            <w:pPr>
              <w:jc w:val="center"/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#</w:t>
            </w:r>
          </w:p>
        </w:tc>
      </w:tr>
      <w:tr w:rsidR="0052401E" w:rsidRPr="00A610C2" w14:paraId="60BF5220" w14:textId="77777777" w:rsidTr="00DC20C7">
        <w:trPr>
          <w:trHeight w:val="868"/>
        </w:trPr>
        <w:tc>
          <w:tcPr>
            <w:tcW w:w="485" w:type="dxa"/>
            <w:vAlign w:val="center"/>
          </w:tcPr>
          <w:p w14:paraId="4C1A588E" w14:textId="24459F21" w:rsidR="00627B7A" w:rsidRPr="00A610C2" w:rsidRDefault="00627B7A" w:rsidP="00242DCF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2.</w:t>
            </w:r>
          </w:p>
        </w:tc>
        <w:tc>
          <w:tcPr>
            <w:tcW w:w="2593" w:type="dxa"/>
            <w:vAlign w:val="center"/>
          </w:tcPr>
          <w:p w14:paraId="29C429C3" w14:textId="6030EBF2" w:rsidR="00627B7A" w:rsidRPr="00A610C2" w:rsidRDefault="00627B7A" w:rsidP="00242DCF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 xml:space="preserve">Full List of Search Inputs (mention </w:t>
            </w:r>
            <w:r w:rsidR="00B35757">
              <w:rPr>
                <w:rFonts w:ascii="Times New Roman" w:hAnsi="Times New Roman" w:cs="Times New Roman"/>
              </w:rPr>
              <w:t xml:space="preserve">if </w:t>
            </w:r>
            <w:r w:rsidR="000B64C5" w:rsidRPr="00A610C2">
              <w:rPr>
                <w:rFonts w:ascii="Times New Roman" w:hAnsi="Times New Roman" w:cs="Times New Roman"/>
              </w:rPr>
              <w:t>query category</w:t>
            </w:r>
            <w:r w:rsidR="00B35757">
              <w:rPr>
                <w:rFonts w:ascii="Times New Roman" w:hAnsi="Times New Roman" w:cs="Times New Roman"/>
              </w:rPr>
              <w:t xml:space="preserve"> was selected</w:t>
            </w:r>
            <w:r w:rsidRPr="00A610C2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4765" w:type="dxa"/>
            <w:vAlign w:val="center"/>
          </w:tcPr>
          <w:p w14:paraId="796F965E" w14:textId="19A9A6A6" w:rsidR="00627B7A" w:rsidRPr="00A610C2" w:rsidRDefault="00CA7DAD" w:rsidP="00242DCF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 xml:space="preserve">Provide the full list of search </w:t>
            </w:r>
            <w:r w:rsidR="00AD57B5" w:rsidRPr="00A610C2">
              <w:rPr>
                <w:rFonts w:ascii="Times New Roman" w:hAnsi="Times New Roman" w:cs="Times New Roman"/>
              </w:rPr>
              <w:t xml:space="preserve">terms in </w:t>
            </w:r>
            <w:r w:rsidR="00AD57B5" w:rsidRPr="00A610C2">
              <w:rPr>
                <w:rFonts w:ascii="Times New Roman" w:hAnsi="Times New Roman" w:cs="Times New Roman"/>
                <w:b/>
                <w:bCs/>
                <w:i/>
                <w:iCs/>
              </w:rPr>
              <w:t>[</w:t>
            </w:r>
            <w:r w:rsidR="00580EF2" w:rsidRPr="00A610C2">
              <w:rPr>
                <w:rFonts w:ascii="Times New Roman" w:hAnsi="Times New Roman" w:cs="Times New Roman"/>
                <w:b/>
                <w:bCs/>
                <w:i/>
                <w:iCs/>
              </w:rPr>
              <w:t>search input</w:t>
            </w:r>
            <w:r w:rsidR="00AD57B5" w:rsidRPr="00A610C2">
              <w:rPr>
                <w:rFonts w:ascii="Times New Roman" w:hAnsi="Times New Roman" w:cs="Times New Roman"/>
                <w:b/>
                <w:bCs/>
                <w:i/>
                <w:iCs/>
              </w:rPr>
              <w:t>]</w:t>
            </w:r>
            <w:r w:rsidR="00AD57B5" w:rsidRPr="00A610C2">
              <w:rPr>
                <w:rFonts w:ascii="Times New Roman" w:hAnsi="Times New Roman" w:cs="Times New Roman"/>
              </w:rPr>
              <w:t xml:space="preserve"> brackets</w:t>
            </w:r>
            <w:r w:rsidR="00FD5463">
              <w:rPr>
                <w:rFonts w:ascii="Times New Roman" w:hAnsi="Times New Roman" w:cs="Times New Roman"/>
              </w:rPr>
              <w:t xml:space="preserve"> with </w:t>
            </w:r>
            <w:r w:rsidR="005D28FD">
              <w:rPr>
                <w:rFonts w:ascii="Times New Roman" w:hAnsi="Times New Roman" w:cs="Times New Roman"/>
              </w:rPr>
              <w:t xml:space="preserve">the </w:t>
            </w:r>
            <w:r w:rsidR="00FD5463">
              <w:rPr>
                <w:rFonts w:ascii="Times New Roman" w:hAnsi="Times New Roman" w:cs="Times New Roman"/>
              </w:rPr>
              <w:t>exact syntax</w:t>
            </w:r>
            <w:r w:rsidR="004D0E22">
              <w:rPr>
                <w:rFonts w:ascii="Times New Roman" w:hAnsi="Times New Roman" w:cs="Times New Roman"/>
              </w:rPr>
              <w:t xml:space="preserve"> used.</w:t>
            </w:r>
          </w:p>
          <w:p w14:paraId="6D6A9242" w14:textId="77777777" w:rsidR="00580EF2" w:rsidRPr="00A610C2" w:rsidRDefault="00580EF2" w:rsidP="00242DCF">
            <w:pPr>
              <w:rPr>
                <w:rFonts w:ascii="Times New Roman" w:hAnsi="Times New Roman" w:cs="Times New Roman"/>
              </w:rPr>
            </w:pPr>
          </w:p>
          <w:p w14:paraId="68DB289E" w14:textId="4EA901B2" w:rsidR="00AD57B5" w:rsidRPr="00A610C2" w:rsidRDefault="00AD57B5" w:rsidP="00242DCF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 xml:space="preserve">If Query category was selected, then provide search input in </w:t>
            </w:r>
            <w:r w:rsidRPr="00A610C2">
              <w:rPr>
                <w:rFonts w:ascii="Times New Roman" w:hAnsi="Times New Roman" w:cs="Times New Roman"/>
                <w:b/>
                <w:bCs/>
                <w:i/>
                <w:iCs/>
              </w:rPr>
              <w:t>[search input]</w:t>
            </w:r>
            <w:r w:rsidRPr="00A610C2">
              <w:rPr>
                <w:rFonts w:ascii="Times New Roman" w:hAnsi="Times New Roman" w:cs="Times New Roman"/>
              </w:rPr>
              <w:t xml:space="preserve"> brackets followed by </w:t>
            </w:r>
            <w:r w:rsidRPr="00A610C2">
              <w:rPr>
                <w:rFonts w:ascii="Times New Roman" w:hAnsi="Times New Roman" w:cs="Times New Roman"/>
                <w:b/>
                <w:bCs/>
                <w:i/>
                <w:iCs/>
              </w:rPr>
              <w:t>(Query category)</w:t>
            </w:r>
            <w:r w:rsidRPr="00A610C2">
              <w:rPr>
                <w:rFonts w:ascii="Times New Roman" w:hAnsi="Times New Roman" w:cs="Times New Roman"/>
              </w:rPr>
              <w:t xml:space="preserve"> brackets and each </w:t>
            </w:r>
            <w:r w:rsidR="00580EF2" w:rsidRPr="00A610C2">
              <w:rPr>
                <w:rFonts w:ascii="Times New Roman" w:hAnsi="Times New Roman" w:cs="Times New Roman"/>
              </w:rPr>
              <w:t>term</w:t>
            </w:r>
            <w:r w:rsidRPr="00A610C2">
              <w:rPr>
                <w:rFonts w:ascii="Times New Roman" w:hAnsi="Times New Roman" w:cs="Times New Roman"/>
              </w:rPr>
              <w:t xml:space="preserve"> separated by </w:t>
            </w:r>
            <w:r w:rsidR="005D28FD">
              <w:rPr>
                <w:rFonts w:ascii="Times New Roman" w:hAnsi="Times New Roman" w:cs="Times New Roman"/>
              </w:rPr>
              <w:t xml:space="preserve">a </w:t>
            </w:r>
            <w:r w:rsidRPr="00A610C2">
              <w:rPr>
                <w:rFonts w:ascii="Times New Roman" w:hAnsi="Times New Roman" w:cs="Times New Roman"/>
              </w:rPr>
              <w:t>semicolon ‘</w:t>
            </w:r>
            <w:r w:rsidRPr="00A610C2">
              <w:rPr>
                <w:rFonts w:ascii="Times New Roman" w:hAnsi="Times New Roman" w:cs="Times New Roman"/>
                <w:b/>
                <w:bCs/>
              </w:rPr>
              <w:t>;</w:t>
            </w:r>
            <w:r w:rsidRPr="00A610C2">
              <w:rPr>
                <w:rFonts w:ascii="Times New Roman" w:hAnsi="Times New Roman" w:cs="Times New Roman"/>
              </w:rPr>
              <w:t>’.</w:t>
            </w:r>
          </w:p>
        </w:tc>
        <w:tc>
          <w:tcPr>
            <w:tcW w:w="1451" w:type="dxa"/>
            <w:vAlign w:val="center"/>
          </w:tcPr>
          <w:p w14:paraId="3AB22EEF" w14:textId="13612BD9" w:rsidR="00627B7A" w:rsidRPr="00A610C2" w:rsidRDefault="006811C9" w:rsidP="005A0035">
            <w:pPr>
              <w:jc w:val="center"/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#</w:t>
            </w:r>
          </w:p>
        </w:tc>
      </w:tr>
      <w:tr w:rsidR="0052401E" w:rsidRPr="00A610C2" w14:paraId="79985647" w14:textId="77777777" w:rsidTr="00DC20C7">
        <w:trPr>
          <w:trHeight w:val="573"/>
        </w:trPr>
        <w:tc>
          <w:tcPr>
            <w:tcW w:w="485" w:type="dxa"/>
            <w:vAlign w:val="center"/>
          </w:tcPr>
          <w:p w14:paraId="26BE8485" w14:textId="2E12DA18" w:rsidR="00627B7A" w:rsidRPr="00A610C2" w:rsidRDefault="00627B7A" w:rsidP="00242DCF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3.</w:t>
            </w:r>
          </w:p>
        </w:tc>
        <w:tc>
          <w:tcPr>
            <w:tcW w:w="2593" w:type="dxa"/>
            <w:vAlign w:val="center"/>
          </w:tcPr>
          <w:p w14:paraId="75EEB58F" w14:textId="77777777" w:rsidR="00627B7A" w:rsidRPr="00A610C2" w:rsidRDefault="00627B7A" w:rsidP="00242DCF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Combination of Terms</w:t>
            </w:r>
          </w:p>
        </w:tc>
        <w:tc>
          <w:tcPr>
            <w:tcW w:w="4765" w:type="dxa"/>
            <w:vAlign w:val="center"/>
          </w:tcPr>
          <w:p w14:paraId="61B82795" w14:textId="0A91B4B2" w:rsidR="00627B7A" w:rsidRPr="00A610C2" w:rsidRDefault="005A21D7" w:rsidP="00242DCF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If more than one search terms were used, document whether those terms were used in combination with a plus sign (+) or minus sign (-). If not, then state clearly.</w:t>
            </w:r>
          </w:p>
        </w:tc>
        <w:tc>
          <w:tcPr>
            <w:tcW w:w="1451" w:type="dxa"/>
            <w:vAlign w:val="center"/>
          </w:tcPr>
          <w:p w14:paraId="70D36A0D" w14:textId="11DBE40C" w:rsidR="00627B7A" w:rsidRPr="00A610C2" w:rsidRDefault="006811C9" w:rsidP="005A0035">
            <w:pPr>
              <w:jc w:val="center"/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#</w:t>
            </w:r>
          </w:p>
        </w:tc>
      </w:tr>
      <w:tr w:rsidR="0052401E" w:rsidRPr="00A610C2" w14:paraId="70A15A9E" w14:textId="77777777" w:rsidTr="00DC20C7">
        <w:trPr>
          <w:trHeight w:val="573"/>
        </w:trPr>
        <w:tc>
          <w:tcPr>
            <w:tcW w:w="485" w:type="dxa"/>
            <w:vAlign w:val="center"/>
          </w:tcPr>
          <w:p w14:paraId="6432CED0" w14:textId="32923548" w:rsidR="00627B7A" w:rsidRPr="00A610C2" w:rsidRDefault="00627B7A" w:rsidP="00242DCF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4.</w:t>
            </w:r>
          </w:p>
        </w:tc>
        <w:tc>
          <w:tcPr>
            <w:tcW w:w="2593" w:type="dxa"/>
            <w:vAlign w:val="center"/>
          </w:tcPr>
          <w:p w14:paraId="0C34E67F" w14:textId="77777777" w:rsidR="00627B7A" w:rsidRPr="00A610C2" w:rsidRDefault="00627B7A" w:rsidP="00242DCF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Quotation Marks</w:t>
            </w:r>
          </w:p>
        </w:tc>
        <w:tc>
          <w:tcPr>
            <w:tcW w:w="4765" w:type="dxa"/>
            <w:vAlign w:val="center"/>
          </w:tcPr>
          <w:p w14:paraId="647B3CF3" w14:textId="61FFF0E2" w:rsidR="00627B7A" w:rsidRPr="00A610C2" w:rsidRDefault="005A21D7" w:rsidP="00242DCF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If there was more than one word in any search input, then whether those words were queried with quotation mark or not.</w:t>
            </w:r>
            <w:r w:rsidR="00065612">
              <w:rPr>
                <w:rFonts w:ascii="Times New Roman" w:hAnsi="Times New Roman" w:cs="Times New Roman"/>
              </w:rPr>
              <w:t xml:space="preserve"> (</w:t>
            </w:r>
            <w:r w:rsidR="002C4465">
              <w:rPr>
                <w:rFonts w:ascii="Times New Roman" w:hAnsi="Times New Roman" w:cs="Times New Roman"/>
              </w:rPr>
              <w:t>e</w:t>
            </w:r>
            <w:r w:rsidR="00065612">
              <w:rPr>
                <w:rFonts w:ascii="Times New Roman" w:hAnsi="Times New Roman" w:cs="Times New Roman"/>
              </w:rPr>
              <w:t>.g. “Lipid Profile”)</w:t>
            </w:r>
          </w:p>
        </w:tc>
        <w:tc>
          <w:tcPr>
            <w:tcW w:w="1451" w:type="dxa"/>
            <w:vAlign w:val="center"/>
          </w:tcPr>
          <w:p w14:paraId="66DE1390" w14:textId="3BC86D63" w:rsidR="00627B7A" w:rsidRPr="00A610C2" w:rsidRDefault="006811C9" w:rsidP="005A0035">
            <w:pPr>
              <w:jc w:val="center"/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#</w:t>
            </w:r>
          </w:p>
        </w:tc>
      </w:tr>
      <w:tr w:rsidR="00F83521" w:rsidRPr="00A610C2" w14:paraId="2FD4383D" w14:textId="77777777" w:rsidTr="00DC20C7">
        <w:trPr>
          <w:trHeight w:val="277"/>
        </w:trPr>
        <w:tc>
          <w:tcPr>
            <w:tcW w:w="485" w:type="dxa"/>
            <w:vAlign w:val="center"/>
          </w:tcPr>
          <w:p w14:paraId="791E6165" w14:textId="20673613" w:rsidR="00627B7A" w:rsidRPr="00A610C2" w:rsidRDefault="00627B7A" w:rsidP="00242DCF">
            <w:pPr>
              <w:rPr>
                <w:rFonts w:ascii="Times New Roman" w:hAnsi="Times New Roman" w:cs="Times New Roman"/>
                <w:b/>
                <w:bCs/>
              </w:rPr>
            </w:pPr>
            <w:r w:rsidRPr="00A610C2">
              <w:rPr>
                <w:rFonts w:ascii="Times New Roman" w:hAnsi="Times New Roman" w:cs="Times New Roman"/>
                <w:b/>
                <w:bCs/>
              </w:rPr>
              <w:t>C</w:t>
            </w:r>
          </w:p>
        </w:tc>
        <w:tc>
          <w:tcPr>
            <w:tcW w:w="7359" w:type="dxa"/>
            <w:gridSpan w:val="2"/>
            <w:vAlign w:val="center"/>
          </w:tcPr>
          <w:p w14:paraId="1D8B6597" w14:textId="77777777" w:rsidR="00627B7A" w:rsidRPr="00A610C2" w:rsidRDefault="00627B7A" w:rsidP="00242DCF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  <w:b/>
                <w:bCs/>
              </w:rPr>
              <w:t>Rationale for Search Strategy</w:t>
            </w:r>
          </w:p>
        </w:tc>
        <w:tc>
          <w:tcPr>
            <w:tcW w:w="1451" w:type="dxa"/>
            <w:vAlign w:val="center"/>
          </w:tcPr>
          <w:p w14:paraId="07C51C1D" w14:textId="77777777" w:rsidR="00627B7A" w:rsidRPr="00A610C2" w:rsidRDefault="00627B7A" w:rsidP="005A0035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567A4" w:rsidRPr="00A610C2" w14:paraId="2C32CC81" w14:textId="77777777" w:rsidTr="00DC20C7">
        <w:trPr>
          <w:trHeight w:val="851"/>
        </w:trPr>
        <w:tc>
          <w:tcPr>
            <w:tcW w:w="485" w:type="dxa"/>
            <w:vAlign w:val="center"/>
          </w:tcPr>
          <w:p w14:paraId="7B7E3C5F" w14:textId="5C47F626" w:rsidR="005567A4" w:rsidRPr="00A610C2" w:rsidRDefault="001930DA" w:rsidP="00242DC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5567A4" w:rsidRPr="00A610C2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593" w:type="dxa"/>
            <w:vAlign w:val="center"/>
          </w:tcPr>
          <w:p w14:paraId="34DEFBE7" w14:textId="3D9945AB" w:rsidR="005567A4" w:rsidRPr="00A610C2" w:rsidRDefault="005567A4" w:rsidP="00242DCF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For Search Inputs</w:t>
            </w:r>
          </w:p>
        </w:tc>
        <w:tc>
          <w:tcPr>
            <w:tcW w:w="4765" w:type="dxa"/>
            <w:vAlign w:val="center"/>
          </w:tcPr>
          <w:p w14:paraId="69729C44" w14:textId="44B2D917" w:rsidR="005567A4" w:rsidRPr="00A610C2" w:rsidRDefault="005567A4" w:rsidP="00242DCF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 xml:space="preserve">Provide reason behind </w:t>
            </w:r>
            <w:r w:rsidR="005D28FD">
              <w:rPr>
                <w:rFonts w:ascii="Times New Roman" w:hAnsi="Times New Roman" w:cs="Times New Roman"/>
              </w:rPr>
              <w:t xml:space="preserve">the </w:t>
            </w:r>
            <w:r w:rsidRPr="00A610C2">
              <w:rPr>
                <w:rFonts w:ascii="Times New Roman" w:hAnsi="Times New Roman" w:cs="Times New Roman"/>
              </w:rPr>
              <w:t>selection of search input.</w:t>
            </w:r>
          </w:p>
        </w:tc>
        <w:tc>
          <w:tcPr>
            <w:tcW w:w="1451" w:type="dxa"/>
            <w:vAlign w:val="center"/>
          </w:tcPr>
          <w:p w14:paraId="6CE1C440" w14:textId="13193E51" w:rsidR="005567A4" w:rsidRPr="00A610C2" w:rsidRDefault="006811C9" w:rsidP="005A0035">
            <w:pPr>
              <w:jc w:val="center"/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#</w:t>
            </w:r>
          </w:p>
        </w:tc>
      </w:tr>
      <w:tr w:rsidR="005567A4" w:rsidRPr="00A610C2" w14:paraId="68E3EBA4" w14:textId="77777777" w:rsidTr="00DC20C7">
        <w:trPr>
          <w:trHeight w:val="1161"/>
        </w:trPr>
        <w:tc>
          <w:tcPr>
            <w:tcW w:w="485" w:type="dxa"/>
            <w:vAlign w:val="center"/>
          </w:tcPr>
          <w:p w14:paraId="33DC3114" w14:textId="51D00309" w:rsidR="005567A4" w:rsidRPr="00A610C2" w:rsidRDefault="001930DA" w:rsidP="00242DC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="005567A4" w:rsidRPr="00A610C2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593" w:type="dxa"/>
            <w:vAlign w:val="center"/>
          </w:tcPr>
          <w:p w14:paraId="2153994B" w14:textId="7F806F5A" w:rsidR="005567A4" w:rsidRPr="00A610C2" w:rsidRDefault="005567A4" w:rsidP="00242DCF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 xml:space="preserve">For Query Category </w:t>
            </w:r>
            <w:r w:rsidR="00F70CE4">
              <w:rPr>
                <w:rFonts w:ascii="Times New Roman" w:hAnsi="Times New Roman" w:cs="Times New Roman"/>
              </w:rPr>
              <w:t xml:space="preserve">or </w:t>
            </w:r>
            <w:r w:rsidRPr="00A610C2">
              <w:rPr>
                <w:rFonts w:ascii="Times New Roman" w:hAnsi="Times New Roman" w:cs="Times New Roman"/>
              </w:rPr>
              <w:t>Search term</w:t>
            </w:r>
          </w:p>
        </w:tc>
        <w:tc>
          <w:tcPr>
            <w:tcW w:w="4765" w:type="dxa"/>
            <w:vAlign w:val="center"/>
          </w:tcPr>
          <w:p w14:paraId="0E402BC6" w14:textId="3D24CB84" w:rsidR="005567A4" w:rsidRPr="00A610C2" w:rsidRDefault="005567A4" w:rsidP="00242DCF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Provide reason</w:t>
            </w:r>
            <w:r w:rsidR="00F70CE4">
              <w:rPr>
                <w:rFonts w:ascii="Times New Roman" w:hAnsi="Times New Roman" w:cs="Times New Roman"/>
              </w:rPr>
              <w:t xml:space="preserve"> for selection </w:t>
            </w:r>
            <w:r w:rsidR="00F70CE4" w:rsidRPr="00F70CE4">
              <w:rPr>
                <w:rFonts w:ascii="Times New Roman" w:hAnsi="Times New Roman" w:cs="Times New Roman"/>
                <w:b/>
                <w:bCs/>
                <w:i/>
                <w:iCs/>
              </w:rPr>
              <w:t>query category</w:t>
            </w:r>
            <w:r w:rsidR="00F70CE4">
              <w:rPr>
                <w:rFonts w:ascii="Times New Roman" w:hAnsi="Times New Roman" w:cs="Times New Roman"/>
              </w:rPr>
              <w:t xml:space="preserve"> or </w:t>
            </w:r>
            <w:r w:rsidR="00F70CE4" w:rsidRPr="00F70CE4">
              <w:rPr>
                <w:rFonts w:ascii="Times New Roman" w:hAnsi="Times New Roman" w:cs="Times New Roman"/>
                <w:b/>
                <w:bCs/>
                <w:i/>
                <w:iCs/>
              </w:rPr>
              <w:t>search term</w:t>
            </w:r>
          </w:p>
        </w:tc>
        <w:tc>
          <w:tcPr>
            <w:tcW w:w="1451" w:type="dxa"/>
            <w:vAlign w:val="center"/>
          </w:tcPr>
          <w:p w14:paraId="4EDBFF74" w14:textId="4A786A9D" w:rsidR="005567A4" w:rsidRPr="00A610C2" w:rsidRDefault="006811C9" w:rsidP="005A0035">
            <w:pPr>
              <w:jc w:val="center"/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#</w:t>
            </w:r>
          </w:p>
        </w:tc>
      </w:tr>
      <w:tr w:rsidR="005567A4" w:rsidRPr="00A610C2" w14:paraId="6530C26F" w14:textId="77777777" w:rsidTr="00DC20C7">
        <w:trPr>
          <w:trHeight w:val="556"/>
        </w:trPr>
        <w:tc>
          <w:tcPr>
            <w:tcW w:w="485" w:type="dxa"/>
            <w:vAlign w:val="center"/>
          </w:tcPr>
          <w:p w14:paraId="0AD3DF01" w14:textId="31459328" w:rsidR="005567A4" w:rsidRPr="00A610C2" w:rsidRDefault="005567A4" w:rsidP="00242DCF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3.</w:t>
            </w:r>
          </w:p>
        </w:tc>
        <w:tc>
          <w:tcPr>
            <w:tcW w:w="2593" w:type="dxa"/>
            <w:vAlign w:val="center"/>
          </w:tcPr>
          <w:p w14:paraId="7D1ED677" w14:textId="0476D09E" w:rsidR="005567A4" w:rsidRPr="00A610C2" w:rsidRDefault="005567A4" w:rsidP="00242DCF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For setting/filter choosen</w:t>
            </w:r>
          </w:p>
        </w:tc>
        <w:tc>
          <w:tcPr>
            <w:tcW w:w="4765" w:type="dxa"/>
            <w:vAlign w:val="center"/>
          </w:tcPr>
          <w:p w14:paraId="2316A0C6" w14:textId="45E36587" w:rsidR="005567A4" w:rsidRPr="00A610C2" w:rsidRDefault="005567A4" w:rsidP="00242DCF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Provide reason for selecting search filters.</w:t>
            </w:r>
          </w:p>
        </w:tc>
        <w:tc>
          <w:tcPr>
            <w:tcW w:w="1451" w:type="dxa"/>
            <w:vAlign w:val="center"/>
          </w:tcPr>
          <w:p w14:paraId="3622840D" w14:textId="089EE3ED" w:rsidR="005567A4" w:rsidRPr="00A610C2" w:rsidRDefault="006811C9" w:rsidP="005A0035">
            <w:pPr>
              <w:jc w:val="center"/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#</w:t>
            </w:r>
          </w:p>
        </w:tc>
      </w:tr>
    </w:tbl>
    <w:p w14:paraId="7969E618" w14:textId="510648F4" w:rsidR="00627B7A" w:rsidRDefault="00627B7A">
      <w:pPr>
        <w:rPr>
          <w:rFonts w:ascii="Times New Roman" w:hAnsi="Times New Roman" w:cs="Times New Roman"/>
        </w:rPr>
      </w:pPr>
    </w:p>
    <w:p w14:paraId="79298823" w14:textId="77777777" w:rsidR="00F83521" w:rsidRPr="00A610C2" w:rsidRDefault="00F83521">
      <w:pPr>
        <w:rPr>
          <w:rFonts w:ascii="Times New Roman" w:hAnsi="Times New Roman" w:cs="Times New Roman"/>
        </w:rPr>
      </w:pPr>
    </w:p>
    <w:p w14:paraId="180ED3BC" w14:textId="78CAB55D" w:rsidR="00627B7A" w:rsidRPr="00A610C2" w:rsidRDefault="00A610C2">
      <w:pPr>
        <w:rPr>
          <w:rFonts w:ascii="Times New Roman" w:hAnsi="Times New Roman" w:cs="Times New Roman"/>
        </w:rPr>
      </w:pPr>
      <w:r w:rsidRPr="00A610C2">
        <w:rPr>
          <w:rFonts w:ascii="Times New Roman" w:hAnsi="Times New Roman" w:cs="Times New Roman"/>
        </w:rPr>
        <w:lastRenderedPageBreak/>
        <w:t xml:space="preserve">Supplementary Table 2. </w:t>
      </w:r>
      <w:r w:rsidR="00094FD8">
        <w:rPr>
          <w:rFonts w:ascii="Times New Roman" w:hAnsi="Times New Roman" w:cs="Times New Roman"/>
        </w:rPr>
        <w:t xml:space="preserve">Checklist for documentation of Google Trends </w:t>
      </w:r>
      <w:r w:rsidR="00B559E8">
        <w:rPr>
          <w:rFonts w:ascii="Times New Roman" w:hAnsi="Times New Roman" w:cs="Times New Roman"/>
        </w:rPr>
        <w:t xml:space="preserve">data </w:t>
      </w:r>
      <w:r w:rsidR="00094FD8">
        <w:rPr>
          <w:rFonts w:ascii="Times New Roman" w:hAnsi="Times New Roman" w:cs="Times New Roman"/>
        </w:rPr>
        <w:t xml:space="preserve">used in </w:t>
      </w:r>
      <w:r w:rsidR="005D28FD">
        <w:rPr>
          <w:rFonts w:ascii="Times New Roman" w:hAnsi="Times New Roman" w:cs="Times New Roman"/>
        </w:rPr>
        <w:t xml:space="preserve">the </w:t>
      </w:r>
      <w:r w:rsidR="00094FD8">
        <w:rPr>
          <w:rFonts w:ascii="Times New Roman" w:hAnsi="Times New Roman" w:cs="Times New Roman"/>
        </w:rPr>
        <w:t>present study.</w:t>
      </w:r>
    </w:p>
    <w:tbl>
      <w:tblPr>
        <w:tblStyle w:val="TableGrid"/>
        <w:tblpPr w:leftFromText="180" w:rightFromText="180" w:tblpY="353"/>
        <w:tblW w:w="9383" w:type="dxa"/>
        <w:tblLook w:val="04A0" w:firstRow="1" w:lastRow="0" w:firstColumn="1" w:lastColumn="0" w:noHBand="0" w:noVBand="1"/>
      </w:tblPr>
      <w:tblGrid>
        <w:gridCol w:w="494"/>
        <w:gridCol w:w="2616"/>
        <w:gridCol w:w="4810"/>
        <w:gridCol w:w="1463"/>
      </w:tblGrid>
      <w:tr w:rsidR="00F83521" w:rsidRPr="00A610C2" w14:paraId="642F635D" w14:textId="77777777" w:rsidTr="00E00C8D">
        <w:trPr>
          <w:trHeight w:val="610"/>
        </w:trPr>
        <w:tc>
          <w:tcPr>
            <w:tcW w:w="494" w:type="dxa"/>
            <w:vAlign w:val="center"/>
          </w:tcPr>
          <w:p w14:paraId="2B8E6D70" w14:textId="587F797A" w:rsidR="00627B7A" w:rsidRPr="00A610C2" w:rsidRDefault="00627B7A" w:rsidP="004D447D">
            <w:pPr>
              <w:jc w:val="center"/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Sl. no.</w:t>
            </w:r>
          </w:p>
        </w:tc>
        <w:tc>
          <w:tcPr>
            <w:tcW w:w="2616" w:type="dxa"/>
            <w:vAlign w:val="center"/>
          </w:tcPr>
          <w:p w14:paraId="0BDD8EDE" w14:textId="139739BB" w:rsidR="00627B7A" w:rsidRPr="00A610C2" w:rsidRDefault="00627B7A" w:rsidP="004D447D">
            <w:pPr>
              <w:jc w:val="center"/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Contents</w:t>
            </w:r>
          </w:p>
        </w:tc>
        <w:tc>
          <w:tcPr>
            <w:tcW w:w="4809" w:type="dxa"/>
            <w:vAlign w:val="center"/>
          </w:tcPr>
          <w:p w14:paraId="4DBE9DA2" w14:textId="77777777" w:rsidR="00627B7A" w:rsidRPr="00A610C2" w:rsidRDefault="00627B7A" w:rsidP="004D447D">
            <w:pPr>
              <w:jc w:val="center"/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Items/Response</w:t>
            </w:r>
          </w:p>
        </w:tc>
        <w:tc>
          <w:tcPr>
            <w:tcW w:w="1463" w:type="dxa"/>
            <w:vAlign w:val="center"/>
          </w:tcPr>
          <w:p w14:paraId="24B23887" w14:textId="2D3B46A6" w:rsidR="00627B7A" w:rsidRPr="00A610C2" w:rsidRDefault="008F02FB" w:rsidP="004D447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ported on Page #</w:t>
            </w:r>
          </w:p>
        </w:tc>
      </w:tr>
      <w:tr w:rsidR="00627B7A" w:rsidRPr="00A610C2" w14:paraId="0B952244" w14:textId="77777777" w:rsidTr="00E00C8D">
        <w:trPr>
          <w:trHeight w:val="295"/>
        </w:trPr>
        <w:tc>
          <w:tcPr>
            <w:tcW w:w="494" w:type="dxa"/>
            <w:vAlign w:val="center"/>
          </w:tcPr>
          <w:p w14:paraId="03F061BE" w14:textId="4312A90A" w:rsidR="00627B7A" w:rsidRPr="00A610C2" w:rsidRDefault="00627B7A" w:rsidP="000F5C62">
            <w:pPr>
              <w:rPr>
                <w:rFonts w:ascii="Times New Roman" w:hAnsi="Times New Roman" w:cs="Times New Roman"/>
                <w:b/>
                <w:bCs/>
              </w:rPr>
            </w:pPr>
            <w:r w:rsidRPr="00A610C2">
              <w:rPr>
                <w:rFonts w:ascii="Times New Roman" w:hAnsi="Times New Roman" w:cs="Times New Roman"/>
                <w:b/>
                <w:bCs/>
              </w:rPr>
              <w:t>A</w:t>
            </w:r>
          </w:p>
        </w:tc>
        <w:tc>
          <w:tcPr>
            <w:tcW w:w="7426" w:type="dxa"/>
            <w:gridSpan w:val="2"/>
            <w:vAlign w:val="center"/>
          </w:tcPr>
          <w:p w14:paraId="0903DC34" w14:textId="12092580" w:rsidR="00627B7A" w:rsidRPr="00A610C2" w:rsidRDefault="00627B7A" w:rsidP="000F5C62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  <w:b/>
                <w:bCs/>
              </w:rPr>
              <w:t>Search Variables</w:t>
            </w:r>
          </w:p>
        </w:tc>
        <w:tc>
          <w:tcPr>
            <w:tcW w:w="1463" w:type="dxa"/>
            <w:vAlign w:val="center"/>
          </w:tcPr>
          <w:p w14:paraId="74235C34" w14:textId="77777777" w:rsidR="00627B7A" w:rsidRPr="00A610C2" w:rsidRDefault="00627B7A" w:rsidP="000F5C62">
            <w:pPr>
              <w:rPr>
                <w:rFonts w:ascii="Times New Roman" w:hAnsi="Times New Roman" w:cs="Times New Roman"/>
              </w:rPr>
            </w:pPr>
          </w:p>
        </w:tc>
      </w:tr>
      <w:tr w:rsidR="00F83521" w:rsidRPr="00A610C2" w14:paraId="1DF360EA" w14:textId="77777777" w:rsidTr="00E00C8D">
        <w:trPr>
          <w:trHeight w:val="610"/>
        </w:trPr>
        <w:tc>
          <w:tcPr>
            <w:tcW w:w="494" w:type="dxa"/>
            <w:vAlign w:val="center"/>
          </w:tcPr>
          <w:p w14:paraId="017DC1A1" w14:textId="16C10D35" w:rsidR="00627B7A" w:rsidRPr="00A610C2" w:rsidRDefault="00627B7A" w:rsidP="000F5C62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1</w:t>
            </w:r>
            <w:r w:rsidR="00E076CA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616" w:type="dxa"/>
            <w:vAlign w:val="center"/>
          </w:tcPr>
          <w:p w14:paraId="7350496A" w14:textId="37E25904" w:rsidR="00627B7A" w:rsidRPr="00A610C2" w:rsidRDefault="00627B7A" w:rsidP="000F5C62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Access Date (DD-MM-YYYY)</w:t>
            </w:r>
          </w:p>
        </w:tc>
        <w:tc>
          <w:tcPr>
            <w:tcW w:w="4809" w:type="dxa"/>
            <w:vAlign w:val="center"/>
          </w:tcPr>
          <w:p w14:paraId="6A1D68FB" w14:textId="77777777" w:rsidR="00627B7A" w:rsidRPr="00A610C2" w:rsidRDefault="00627B7A" w:rsidP="000F5C62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03-11-2020</w:t>
            </w:r>
          </w:p>
        </w:tc>
        <w:tc>
          <w:tcPr>
            <w:tcW w:w="1463" w:type="dxa"/>
            <w:vAlign w:val="center"/>
          </w:tcPr>
          <w:p w14:paraId="05516098" w14:textId="77777777" w:rsidR="00627B7A" w:rsidRPr="00A610C2" w:rsidRDefault="00627B7A" w:rsidP="005A0035">
            <w:pPr>
              <w:jc w:val="center"/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3</w:t>
            </w:r>
          </w:p>
        </w:tc>
      </w:tr>
      <w:tr w:rsidR="00F83521" w:rsidRPr="00A610C2" w14:paraId="02E4CBA6" w14:textId="77777777" w:rsidTr="00E00C8D">
        <w:trPr>
          <w:trHeight w:val="312"/>
        </w:trPr>
        <w:tc>
          <w:tcPr>
            <w:tcW w:w="494" w:type="dxa"/>
            <w:vAlign w:val="center"/>
          </w:tcPr>
          <w:p w14:paraId="6EF05E7D" w14:textId="072455B7" w:rsidR="00627B7A" w:rsidRPr="00A610C2" w:rsidRDefault="00627B7A" w:rsidP="000F5C62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2</w:t>
            </w:r>
            <w:r w:rsidR="00E076CA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616" w:type="dxa"/>
            <w:vAlign w:val="center"/>
          </w:tcPr>
          <w:p w14:paraId="1CD9C59B" w14:textId="5079E26D" w:rsidR="00627B7A" w:rsidRPr="00A610C2" w:rsidRDefault="00627B7A" w:rsidP="000F5C62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Time Period (Dates)</w:t>
            </w:r>
          </w:p>
        </w:tc>
        <w:tc>
          <w:tcPr>
            <w:tcW w:w="4809" w:type="dxa"/>
            <w:vAlign w:val="center"/>
          </w:tcPr>
          <w:p w14:paraId="697E818E" w14:textId="77777777" w:rsidR="00627B7A" w:rsidRPr="00A610C2" w:rsidRDefault="00627B7A" w:rsidP="000F5C62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01-01-2020 to 31-08-2020</w:t>
            </w:r>
          </w:p>
        </w:tc>
        <w:tc>
          <w:tcPr>
            <w:tcW w:w="1463" w:type="dxa"/>
            <w:vAlign w:val="center"/>
          </w:tcPr>
          <w:p w14:paraId="353D11E8" w14:textId="77777777" w:rsidR="00627B7A" w:rsidRPr="00A610C2" w:rsidRDefault="00627B7A" w:rsidP="005A0035">
            <w:pPr>
              <w:jc w:val="center"/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3</w:t>
            </w:r>
          </w:p>
        </w:tc>
      </w:tr>
      <w:tr w:rsidR="00F83521" w:rsidRPr="00A610C2" w14:paraId="180FF7E4" w14:textId="77777777" w:rsidTr="00E00C8D">
        <w:trPr>
          <w:trHeight w:val="610"/>
        </w:trPr>
        <w:tc>
          <w:tcPr>
            <w:tcW w:w="494" w:type="dxa"/>
            <w:vAlign w:val="center"/>
          </w:tcPr>
          <w:p w14:paraId="5E47ED4D" w14:textId="17F90E72" w:rsidR="00627B7A" w:rsidRPr="00A610C2" w:rsidRDefault="00627B7A" w:rsidP="000F5C62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3</w:t>
            </w:r>
            <w:r w:rsidR="00E076CA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616" w:type="dxa"/>
            <w:vAlign w:val="center"/>
          </w:tcPr>
          <w:p w14:paraId="1E655508" w14:textId="1665E67C" w:rsidR="00627B7A" w:rsidRPr="00A610C2" w:rsidRDefault="00627B7A" w:rsidP="000F5C62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Query Category or Search term</w:t>
            </w:r>
          </w:p>
        </w:tc>
        <w:tc>
          <w:tcPr>
            <w:tcW w:w="4809" w:type="dxa"/>
            <w:vAlign w:val="center"/>
          </w:tcPr>
          <w:p w14:paraId="307BD074" w14:textId="77777777" w:rsidR="00627B7A" w:rsidRPr="00A610C2" w:rsidRDefault="00627B7A" w:rsidP="000F5C62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Query Category – Topic; Virus; Medication; Chemical element</w:t>
            </w:r>
          </w:p>
        </w:tc>
        <w:tc>
          <w:tcPr>
            <w:tcW w:w="1463" w:type="dxa"/>
            <w:vAlign w:val="center"/>
          </w:tcPr>
          <w:p w14:paraId="18F8B3A1" w14:textId="77777777" w:rsidR="00627B7A" w:rsidRPr="00A610C2" w:rsidRDefault="00627B7A" w:rsidP="005A0035">
            <w:pPr>
              <w:jc w:val="center"/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3</w:t>
            </w:r>
          </w:p>
        </w:tc>
      </w:tr>
      <w:tr w:rsidR="00F83521" w:rsidRPr="00A610C2" w14:paraId="27442FC9" w14:textId="77777777" w:rsidTr="00E00C8D">
        <w:trPr>
          <w:trHeight w:val="610"/>
        </w:trPr>
        <w:tc>
          <w:tcPr>
            <w:tcW w:w="494" w:type="dxa"/>
            <w:vAlign w:val="center"/>
          </w:tcPr>
          <w:p w14:paraId="0534A8DA" w14:textId="48ABF166" w:rsidR="00627B7A" w:rsidRPr="00A610C2" w:rsidRDefault="00627B7A" w:rsidP="000F5C62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4</w:t>
            </w:r>
            <w:r w:rsidR="00E076CA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616" w:type="dxa"/>
            <w:vAlign w:val="center"/>
          </w:tcPr>
          <w:p w14:paraId="37A5957C" w14:textId="08677D0A" w:rsidR="00627B7A" w:rsidRPr="00A610C2" w:rsidRDefault="00627B7A" w:rsidP="000F5C62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Geographical Region(s)</w:t>
            </w:r>
          </w:p>
        </w:tc>
        <w:tc>
          <w:tcPr>
            <w:tcW w:w="4809" w:type="dxa"/>
            <w:vAlign w:val="center"/>
          </w:tcPr>
          <w:p w14:paraId="66647D9A" w14:textId="77777777" w:rsidR="00627B7A" w:rsidRPr="00A610C2" w:rsidRDefault="00627B7A" w:rsidP="000F5C62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India</w:t>
            </w:r>
          </w:p>
        </w:tc>
        <w:tc>
          <w:tcPr>
            <w:tcW w:w="1463" w:type="dxa"/>
            <w:vAlign w:val="center"/>
          </w:tcPr>
          <w:p w14:paraId="383368B1" w14:textId="77777777" w:rsidR="00627B7A" w:rsidRPr="00A610C2" w:rsidRDefault="00627B7A" w:rsidP="005A0035">
            <w:pPr>
              <w:jc w:val="center"/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3</w:t>
            </w:r>
          </w:p>
        </w:tc>
      </w:tr>
      <w:tr w:rsidR="00F83521" w:rsidRPr="00A610C2" w14:paraId="786CA0D4" w14:textId="77777777" w:rsidTr="00E00C8D">
        <w:trPr>
          <w:trHeight w:val="908"/>
        </w:trPr>
        <w:tc>
          <w:tcPr>
            <w:tcW w:w="494" w:type="dxa"/>
            <w:vAlign w:val="center"/>
          </w:tcPr>
          <w:p w14:paraId="030A1C46" w14:textId="0758A28F" w:rsidR="00627B7A" w:rsidRPr="00A610C2" w:rsidRDefault="00627B7A" w:rsidP="000F5C62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5</w:t>
            </w:r>
            <w:r w:rsidR="00E076CA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616" w:type="dxa"/>
            <w:vAlign w:val="center"/>
          </w:tcPr>
          <w:p w14:paraId="7DE9F18E" w14:textId="503E59DC" w:rsidR="00627B7A" w:rsidRPr="00A610C2" w:rsidRDefault="00627B7A" w:rsidP="000F5C62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GTs data filter Used (Search Category &amp; Searching Domain)</w:t>
            </w:r>
          </w:p>
        </w:tc>
        <w:tc>
          <w:tcPr>
            <w:tcW w:w="4809" w:type="dxa"/>
            <w:vAlign w:val="center"/>
          </w:tcPr>
          <w:p w14:paraId="12E4D5FD" w14:textId="77777777" w:rsidR="00627B7A" w:rsidRPr="00A610C2" w:rsidRDefault="00627B7A" w:rsidP="000F5C62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Search Category – Health</w:t>
            </w:r>
          </w:p>
          <w:p w14:paraId="6FF2190F" w14:textId="77777777" w:rsidR="00627B7A" w:rsidRPr="00A610C2" w:rsidRDefault="00627B7A" w:rsidP="000F5C62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Searching Domain – Web Search</w:t>
            </w:r>
          </w:p>
        </w:tc>
        <w:tc>
          <w:tcPr>
            <w:tcW w:w="1463" w:type="dxa"/>
            <w:vAlign w:val="center"/>
          </w:tcPr>
          <w:p w14:paraId="35B83F99" w14:textId="4331427E" w:rsidR="00627B7A" w:rsidRPr="00A610C2" w:rsidRDefault="00627B7A" w:rsidP="005A0035">
            <w:pPr>
              <w:jc w:val="center"/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3</w:t>
            </w:r>
            <w:r w:rsidR="00165A9E">
              <w:rPr>
                <w:rFonts w:ascii="Times New Roman" w:hAnsi="Times New Roman" w:cs="Times New Roman"/>
              </w:rPr>
              <w:t xml:space="preserve"> &amp; 4</w:t>
            </w:r>
          </w:p>
        </w:tc>
      </w:tr>
      <w:tr w:rsidR="00F83521" w:rsidRPr="00A610C2" w14:paraId="5940E94A" w14:textId="77777777" w:rsidTr="00E00C8D">
        <w:trPr>
          <w:trHeight w:val="610"/>
        </w:trPr>
        <w:tc>
          <w:tcPr>
            <w:tcW w:w="494" w:type="dxa"/>
            <w:vAlign w:val="center"/>
          </w:tcPr>
          <w:p w14:paraId="23660A4A" w14:textId="6E610CE1" w:rsidR="00627B7A" w:rsidRPr="00A610C2" w:rsidRDefault="00627B7A" w:rsidP="000F5C62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6</w:t>
            </w:r>
            <w:r w:rsidR="00E076CA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616" w:type="dxa"/>
            <w:vAlign w:val="center"/>
          </w:tcPr>
          <w:p w14:paraId="7A62D375" w14:textId="35EB6A9E" w:rsidR="00627B7A" w:rsidRPr="00A610C2" w:rsidRDefault="00627B7A" w:rsidP="000F5C62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Exclusion Criteria (if any)</w:t>
            </w:r>
          </w:p>
        </w:tc>
        <w:tc>
          <w:tcPr>
            <w:tcW w:w="4809" w:type="dxa"/>
            <w:vAlign w:val="center"/>
          </w:tcPr>
          <w:p w14:paraId="3C5725D1" w14:textId="77777777" w:rsidR="00627B7A" w:rsidRPr="00A610C2" w:rsidRDefault="00627B7A" w:rsidP="000F5C62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Not Any</w:t>
            </w:r>
          </w:p>
        </w:tc>
        <w:tc>
          <w:tcPr>
            <w:tcW w:w="1463" w:type="dxa"/>
            <w:vAlign w:val="center"/>
          </w:tcPr>
          <w:p w14:paraId="76529592" w14:textId="77777777" w:rsidR="00627B7A" w:rsidRPr="00A610C2" w:rsidRDefault="00627B7A" w:rsidP="005A0035">
            <w:pPr>
              <w:jc w:val="center"/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-</w:t>
            </w:r>
          </w:p>
        </w:tc>
      </w:tr>
      <w:tr w:rsidR="00627B7A" w:rsidRPr="00A610C2" w14:paraId="31953713" w14:textId="77777777" w:rsidTr="00E00C8D">
        <w:trPr>
          <w:trHeight w:val="312"/>
        </w:trPr>
        <w:tc>
          <w:tcPr>
            <w:tcW w:w="494" w:type="dxa"/>
            <w:vAlign w:val="center"/>
          </w:tcPr>
          <w:p w14:paraId="1693198A" w14:textId="55B6060B" w:rsidR="00627B7A" w:rsidRPr="00A610C2" w:rsidRDefault="00627B7A" w:rsidP="000F5C62">
            <w:pPr>
              <w:rPr>
                <w:rFonts w:ascii="Times New Roman" w:hAnsi="Times New Roman" w:cs="Times New Roman"/>
                <w:b/>
                <w:bCs/>
              </w:rPr>
            </w:pPr>
            <w:r w:rsidRPr="00A610C2">
              <w:rPr>
                <w:rFonts w:ascii="Times New Roman" w:hAnsi="Times New Roman" w:cs="Times New Roman"/>
                <w:b/>
                <w:bCs/>
              </w:rPr>
              <w:t>B</w:t>
            </w:r>
          </w:p>
        </w:tc>
        <w:tc>
          <w:tcPr>
            <w:tcW w:w="7426" w:type="dxa"/>
            <w:gridSpan w:val="2"/>
            <w:vAlign w:val="center"/>
          </w:tcPr>
          <w:p w14:paraId="2A42A16A" w14:textId="1CA59007" w:rsidR="00627B7A" w:rsidRPr="00A610C2" w:rsidRDefault="00627B7A" w:rsidP="000F5C62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  <w:b/>
                <w:bCs/>
              </w:rPr>
              <w:t>Search Inputs</w:t>
            </w:r>
          </w:p>
        </w:tc>
        <w:tc>
          <w:tcPr>
            <w:tcW w:w="1463" w:type="dxa"/>
            <w:vAlign w:val="center"/>
          </w:tcPr>
          <w:p w14:paraId="593717B4" w14:textId="77777777" w:rsidR="00627B7A" w:rsidRPr="00A610C2" w:rsidRDefault="00627B7A" w:rsidP="005A0035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83521" w:rsidRPr="00A610C2" w14:paraId="1BBC0F69" w14:textId="77777777" w:rsidTr="00E00C8D">
        <w:trPr>
          <w:trHeight w:val="295"/>
        </w:trPr>
        <w:tc>
          <w:tcPr>
            <w:tcW w:w="494" w:type="dxa"/>
            <w:vAlign w:val="center"/>
          </w:tcPr>
          <w:p w14:paraId="63C959E9" w14:textId="1C381824" w:rsidR="00627B7A" w:rsidRPr="00A610C2" w:rsidRDefault="00627B7A" w:rsidP="000F5C62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1</w:t>
            </w:r>
            <w:r w:rsidR="00E076CA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616" w:type="dxa"/>
            <w:vAlign w:val="center"/>
          </w:tcPr>
          <w:p w14:paraId="446E8FD8" w14:textId="24477111" w:rsidR="00627B7A" w:rsidRPr="00A610C2" w:rsidRDefault="00627B7A" w:rsidP="000F5C62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Search Groupings</w:t>
            </w:r>
          </w:p>
        </w:tc>
        <w:tc>
          <w:tcPr>
            <w:tcW w:w="4809" w:type="dxa"/>
            <w:vAlign w:val="center"/>
          </w:tcPr>
          <w:p w14:paraId="6091374B" w14:textId="77777777" w:rsidR="00627B7A" w:rsidRPr="00A610C2" w:rsidRDefault="00627B7A" w:rsidP="000F5C62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COVID-19 &amp; Nutrition</w:t>
            </w:r>
          </w:p>
        </w:tc>
        <w:tc>
          <w:tcPr>
            <w:tcW w:w="1463" w:type="dxa"/>
            <w:vAlign w:val="center"/>
          </w:tcPr>
          <w:p w14:paraId="3E0332AE" w14:textId="77777777" w:rsidR="00627B7A" w:rsidRPr="00A610C2" w:rsidRDefault="00627B7A" w:rsidP="005A0035">
            <w:pPr>
              <w:jc w:val="center"/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3</w:t>
            </w:r>
          </w:p>
        </w:tc>
      </w:tr>
      <w:tr w:rsidR="00F83521" w:rsidRPr="00A610C2" w14:paraId="4A87EF53" w14:textId="77777777" w:rsidTr="00E00C8D">
        <w:trPr>
          <w:trHeight w:val="924"/>
        </w:trPr>
        <w:tc>
          <w:tcPr>
            <w:tcW w:w="494" w:type="dxa"/>
            <w:vAlign w:val="center"/>
          </w:tcPr>
          <w:p w14:paraId="7EC13DA4" w14:textId="2F02CF0F" w:rsidR="00627B7A" w:rsidRPr="00A610C2" w:rsidRDefault="00627B7A" w:rsidP="000F5C62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2</w:t>
            </w:r>
            <w:r w:rsidR="00E076CA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616" w:type="dxa"/>
            <w:vAlign w:val="center"/>
          </w:tcPr>
          <w:p w14:paraId="18A7EC97" w14:textId="5B7A6DA0" w:rsidR="00627B7A" w:rsidRPr="00A610C2" w:rsidRDefault="00627B7A" w:rsidP="000F5C62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 xml:space="preserve">Full List of Search Inputs </w:t>
            </w:r>
            <w:r w:rsidR="00662B9B" w:rsidRPr="00A610C2">
              <w:rPr>
                <w:rFonts w:ascii="Times New Roman" w:hAnsi="Times New Roman" w:cs="Times New Roman"/>
              </w:rPr>
              <w:t xml:space="preserve">(mention </w:t>
            </w:r>
            <w:r w:rsidR="00662B9B">
              <w:rPr>
                <w:rFonts w:ascii="Times New Roman" w:hAnsi="Times New Roman" w:cs="Times New Roman"/>
              </w:rPr>
              <w:t xml:space="preserve">if </w:t>
            </w:r>
            <w:r w:rsidR="00662B9B" w:rsidRPr="00A610C2">
              <w:rPr>
                <w:rFonts w:ascii="Times New Roman" w:hAnsi="Times New Roman" w:cs="Times New Roman"/>
              </w:rPr>
              <w:t>query category</w:t>
            </w:r>
            <w:r w:rsidR="00662B9B">
              <w:rPr>
                <w:rFonts w:ascii="Times New Roman" w:hAnsi="Times New Roman" w:cs="Times New Roman"/>
              </w:rPr>
              <w:t xml:space="preserve"> was selected</w:t>
            </w:r>
            <w:r w:rsidR="00662B9B" w:rsidRPr="00A610C2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4809" w:type="dxa"/>
            <w:vAlign w:val="center"/>
          </w:tcPr>
          <w:p w14:paraId="7D2C0E3B" w14:textId="12F4142D" w:rsidR="00627B7A" w:rsidRPr="00A610C2" w:rsidRDefault="00627B7A" w:rsidP="000F5C62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COVID-19 - [Coronavirus]</w:t>
            </w:r>
            <w:r w:rsidR="00CA7DAD" w:rsidRPr="00A610C2">
              <w:rPr>
                <w:rFonts w:ascii="Times New Roman" w:hAnsi="Times New Roman" w:cs="Times New Roman"/>
              </w:rPr>
              <w:t xml:space="preserve"> (Virus);</w:t>
            </w:r>
            <w:r w:rsidRPr="00A610C2">
              <w:rPr>
                <w:rFonts w:ascii="Times New Roman" w:hAnsi="Times New Roman" w:cs="Times New Roman"/>
              </w:rPr>
              <w:t xml:space="preserve"> [Immunity]</w:t>
            </w:r>
            <w:r w:rsidR="00CA7DAD" w:rsidRPr="00A610C2">
              <w:rPr>
                <w:rFonts w:ascii="Times New Roman" w:hAnsi="Times New Roman" w:cs="Times New Roman"/>
              </w:rPr>
              <w:t xml:space="preserve"> (Topic);</w:t>
            </w:r>
            <w:r w:rsidRPr="00A610C2">
              <w:rPr>
                <w:rFonts w:ascii="Times New Roman" w:hAnsi="Times New Roman" w:cs="Times New Roman"/>
              </w:rPr>
              <w:t xml:space="preserve"> [Vaccine]</w:t>
            </w:r>
            <w:r w:rsidR="00CA7DAD" w:rsidRPr="00A610C2">
              <w:rPr>
                <w:rFonts w:ascii="Times New Roman" w:hAnsi="Times New Roman" w:cs="Times New Roman"/>
              </w:rPr>
              <w:t xml:space="preserve"> (Topic).</w:t>
            </w:r>
          </w:p>
          <w:p w14:paraId="38B6B021" w14:textId="77777777" w:rsidR="004A736E" w:rsidRPr="00A610C2" w:rsidRDefault="004A736E" w:rsidP="000F5C62">
            <w:pPr>
              <w:rPr>
                <w:rFonts w:ascii="Times New Roman" w:hAnsi="Times New Roman" w:cs="Times New Roman"/>
              </w:rPr>
            </w:pPr>
          </w:p>
          <w:p w14:paraId="1E2AE22D" w14:textId="2986532A" w:rsidR="00627B7A" w:rsidRPr="00A610C2" w:rsidRDefault="00627B7A" w:rsidP="000F5C62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Nutrient - [Multivitamin]</w:t>
            </w:r>
            <w:r w:rsidR="00CA7DAD" w:rsidRPr="00A610C2">
              <w:rPr>
                <w:rFonts w:ascii="Times New Roman" w:hAnsi="Times New Roman" w:cs="Times New Roman"/>
              </w:rPr>
              <w:t xml:space="preserve"> (Medication); </w:t>
            </w:r>
            <w:r w:rsidRPr="00A610C2">
              <w:rPr>
                <w:rFonts w:ascii="Times New Roman" w:hAnsi="Times New Roman" w:cs="Times New Roman"/>
              </w:rPr>
              <w:t>[Chyavanprash]</w:t>
            </w:r>
            <w:r w:rsidR="00CA7DAD" w:rsidRPr="00A610C2">
              <w:rPr>
                <w:rFonts w:ascii="Times New Roman" w:hAnsi="Times New Roman" w:cs="Times New Roman"/>
              </w:rPr>
              <w:t xml:space="preserve"> (Topic);</w:t>
            </w:r>
            <w:r w:rsidRPr="00A610C2">
              <w:rPr>
                <w:rFonts w:ascii="Times New Roman" w:hAnsi="Times New Roman" w:cs="Times New Roman"/>
              </w:rPr>
              <w:t xml:space="preserve"> [Nutrient]</w:t>
            </w:r>
            <w:r w:rsidR="00CA7DAD" w:rsidRPr="00A610C2">
              <w:rPr>
                <w:rFonts w:ascii="Times New Roman" w:hAnsi="Times New Roman" w:cs="Times New Roman"/>
              </w:rPr>
              <w:t xml:space="preserve"> (Topic);</w:t>
            </w:r>
            <w:r w:rsidRPr="00A610C2">
              <w:rPr>
                <w:rFonts w:ascii="Times New Roman" w:hAnsi="Times New Roman" w:cs="Times New Roman"/>
              </w:rPr>
              <w:t xml:space="preserve"> [Vitamin]</w:t>
            </w:r>
            <w:r w:rsidR="00CA7DAD" w:rsidRPr="00A610C2">
              <w:rPr>
                <w:rFonts w:ascii="Times New Roman" w:hAnsi="Times New Roman" w:cs="Times New Roman"/>
              </w:rPr>
              <w:t xml:space="preserve"> (Topic);</w:t>
            </w:r>
            <w:r w:rsidRPr="00A610C2">
              <w:rPr>
                <w:rFonts w:ascii="Times New Roman" w:hAnsi="Times New Roman" w:cs="Times New Roman"/>
              </w:rPr>
              <w:t xml:space="preserve"> [Zinc]</w:t>
            </w:r>
            <w:r w:rsidR="00CA7DAD" w:rsidRPr="00A610C2">
              <w:rPr>
                <w:rFonts w:ascii="Times New Roman" w:hAnsi="Times New Roman" w:cs="Times New Roman"/>
              </w:rPr>
              <w:t xml:space="preserve"> (Chemical element).</w:t>
            </w:r>
          </w:p>
        </w:tc>
        <w:tc>
          <w:tcPr>
            <w:tcW w:w="1463" w:type="dxa"/>
            <w:vAlign w:val="center"/>
          </w:tcPr>
          <w:p w14:paraId="6E338BD2" w14:textId="77777777" w:rsidR="00627B7A" w:rsidRPr="00A610C2" w:rsidRDefault="00627B7A" w:rsidP="005A0035">
            <w:pPr>
              <w:jc w:val="center"/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3</w:t>
            </w:r>
          </w:p>
        </w:tc>
      </w:tr>
      <w:tr w:rsidR="00F83521" w:rsidRPr="00A610C2" w14:paraId="60C5FBC0" w14:textId="77777777" w:rsidTr="00E00C8D">
        <w:trPr>
          <w:trHeight w:val="610"/>
        </w:trPr>
        <w:tc>
          <w:tcPr>
            <w:tcW w:w="494" w:type="dxa"/>
            <w:vAlign w:val="center"/>
          </w:tcPr>
          <w:p w14:paraId="3B17FC6D" w14:textId="19CE2BD9" w:rsidR="00627B7A" w:rsidRPr="00A610C2" w:rsidRDefault="00627B7A" w:rsidP="000F5C62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3</w:t>
            </w:r>
            <w:r w:rsidR="00E076CA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616" w:type="dxa"/>
            <w:vAlign w:val="center"/>
          </w:tcPr>
          <w:p w14:paraId="5BF51CB1" w14:textId="5666A6C0" w:rsidR="00627B7A" w:rsidRPr="00A610C2" w:rsidRDefault="00627B7A" w:rsidP="000F5C62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Combination of Terms</w:t>
            </w:r>
          </w:p>
        </w:tc>
        <w:tc>
          <w:tcPr>
            <w:tcW w:w="4809" w:type="dxa"/>
            <w:vAlign w:val="center"/>
          </w:tcPr>
          <w:p w14:paraId="655A8E76" w14:textId="77777777" w:rsidR="00627B7A" w:rsidRPr="00A610C2" w:rsidRDefault="00627B7A" w:rsidP="000F5C62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Not Any</w:t>
            </w:r>
          </w:p>
        </w:tc>
        <w:tc>
          <w:tcPr>
            <w:tcW w:w="1463" w:type="dxa"/>
            <w:vAlign w:val="center"/>
          </w:tcPr>
          <w:p w14:paraId="5E182EBD" w14:textId="77777777" w:rsidR="00627B7A" w:rsidRPr="00A610C2" w:rsidRDefault="00627B7A" w:rsidP="005A0035">
            <w:pPr>
              <w:jc w:val="center"/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-</w:t>
            </w:r>
          </w:p>
        </w:tc>
      </w:tr>
      <w:tr w:rsidR="00F83521" w:rsidRPr="00A610C2" w14:paraId="09BF3C8E" w14:textId="77777777" w:rsidTr="00E00C8D">
        <w:trPr>
          <w:trHeight w:val="610"/>
        </w:trPr>
        <w:tc>
          <w:tcPr>
            <w:tcW w:w="494" w:type="dxa"/>
            <w:vAlign w:val="center"/>
          </w:tcPr>
          <w:p w14:paraId="672579C8" w14:textId="1574DC8E" w:rsidR="00627B7A" w:rsidRPr="00A610C2" w:rsidRDefault="00627B7A" w:rsidP="000F5C62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4</w:t>
            </w:r>
            <w:r w:rsidR="00E076CA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616" w:type="dxa"/>
            <w:vAlign w:val="center"/>
          </w:tcPr>
          <w:p w14:paraId="2657CE97" w14:textId="223BB1EC" w:rsidR="00627B7A" w:rsidRPr="00A610C2" w:rsidRDefault="00627B7A" w:rsidP="000F5C62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Quotation Marks</w:t>
            </w:r>
          </w:p>
        </w:tc>
        <w:tc>
          <w:tcPr>
            <w:tcW w:w="4809" w:type="dxa"/>
            <w:vAlign w:val="center"/>
          </w:tcPr>
          <w:p w14:paraId="119D4888" w14:textId="3A42EB5C" w:rsidR="00627B7A" w:rsidRPr="00A610C2" w:rsidRDefault="00627B7A" w:rsidP="000F5C62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Not Used</w:t>
            </w:r>
            <w:r w:rsidR="005A21D7" w:rsidRPr="00A610C2">
              <w:rPr>
                <w:rFonts w:ascii="Times New Roman" w:hAnsi="Times New Roman" w:cs="Times New Roman"/>
              </w:rPr>
              <w:t xml:space="preserve"> – No multiple word</w:t>
            </w:r>
            <w:r w:rsidR="005D28FD">
              <w:rPr>
                <w:rFonts w:ascii="Times New Roman" w:hAnsi="Times New Roman" w:cs="Times New Roman"/>
              </w:rPr>
              <w:t>s</w:t>
            </w:r>
            <w:r w:rsidR="005A21D7" w:rsidRPr="00A610C2">
              <w:rPr>
                <w:rFonts w:ascii="Times New Roman" w:hAnsi="Times New Roman" w:cs="Times New Roman"/>
              </w:rPr>
              <w:t xml:space="preserve"> in any search inputs</w:t>
            </w:r>
          </w:p>
        </w:tc>
        <w:tc>
          <w:tcPr>
            <w:tcW w:w="1463" w:type="dxa"/>
            <w:vAlign w:val="center"/>
          </w:tcPr>
          <w:p w14:paraId="59F43C6E" w14:textId="77777777" w:rsidR="00627B7A" w:rsidRPr="00A610C2" w:rsidRDefault="00627B7A" w:rsidP="005A0035">
            <w:pPr>
              <w:jc w:val="center"/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-</w:t>
            </w:r>
          </w:p>
        </w:tc>
      </w:tr>
      <w:tr w:rsidR="00627B7A" w:rsidRPr="00A610C2" w14:paraId="6AB3E4FD" w14:textId="77777777" w:rsidTr="00E00C8D">
        <w:trPr>
          <w:trHeight w:val="295"/>
        </w:trPr>
        <w:tc>
          <w:tcPr>
            <w:tcW w:w="494" w:type="dxa"/>
            <w:vAlign w:val="center"/>
          </w:tcPr>
          <w:p w14:paraId="463B9B09" w14:textId="1133521D" w:rsidR="00627B7A" w:rsidRPr="00A610C2" w:rsidRDefault="00627B7A" w:rsidP="000F5C62">
            <w:pPr>
              <w:rPr>
                <w:rFonts w:ascii="Times New Roman" w:hAnsi="Times New Roman" w:cs="Times New Roman"/>
                <w:b/>
                <w:bCs/>
              </w:rPr>
            </w:pPr>
            <w:r w:rsidRPr="00A610C2">
              <w:rPr>
                <w:rFonts w:ascii="Times New Roman" w:hAnsi="Times New Roman" w:cs="Times New Roman"/>
                <w:b/>
                <w:bCs/>
              </w:rPr>
              <w:t>C</w:t>
            </w:r>
          </w:p>
        </w:tc>
        <w:tc>
          <w:tcPr>
            <w:tcW w:w="7426" w:type="dxa"/>
            <w:gridSpan w:val="2"/>
            <w:vAlign w:val="center"/>
          </w:tcPr>
          <w:p w14:paraId="0882B8FB" w14:textId="23BDDFB3" w:rsidR="00627B7A" w:rsidRPr="00A610C2" w:rsidRDefault="00627B7A" w:rsidP="000F5C62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  <w:b/>
                <w:bCs/>
              </w:rPr>
              <w:t>Rationale for Search Strategy</w:t>
            </w:r>
          </w:p>
        </w:tc>
        <w:tc>
          <w:tcPr>
            <w:tcW w:w="1463" w:type="dxa"/>
            <w:vAlign w:val="center"/>
          </w:tcPr>
          <w:p w14:paraId="19FF1ACD" w14:textId="77777777" w:rsidR="00627B7A" w:rsidRPr="00A610C2" w:rsidRDefault="00627B7A" w:rsidP="005A0035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83521" w:rsidRPr="00A610C2" w14:paraId="0A685BC6" w14:textId="77777777" w:rsidTr="00E00C8D">
        <w:trPr>
          <w:trHeight w:val="908"/>
        </w:trPr>
        <w:tc>
          <w:tcPr>
            <w:tcW w:w="494" w:type="dxa"/>
            <w:vAlign w:val="center"/>
          </w:tcPr>
          <w:p w14:paraId="57B38A93" w14:textId="3F3DFA52" w:rsidR="00627B7A" w:rsidRPr="00A610C2" w:rsidRDefault="00627B7A" w:rsidP="000F5C62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1</w:t>
            </w:r>
            <w:r w:rsidR="00E076CA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616" w:type="dxa"/>
            <w:vAlign w:val="center"/>
          </w:tcPr>
          <w:p w14:paraId="1264B8CC" w14:textId="77B78D45" w:rsidR="00627B7A" w:rsidRPr="00A610C2" w:rsidRDefault="00627B7A" w:rsidP="000F5C62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For Search Inputs</w:t>
            </w:r>
          </w:p>
        </w:tc>
        <w:tc>
          <w:tcPr>
            <w:tcW w:w="4809" w:type="dxa"/>
            <w:vAlign w:val="center"/>
          </w:tcPr>
          <w:p w14:paraId="3D121964" w14:textId="5F3401B9" w:rsidR="00627B7A" w:rsidRPr="00A610C2" w:rsidRDefault="00627B7A" w:rsidP="000F5C62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The search inputs based on COVID-19 and nutritional immunity w</w:t>
            </w:r>
            <w:r w:rsidR="005D28FD">
              <w:rPr>
                <w:rFonts w:ascii="Times New Roman" w:hAnsi="Times New Roman" w:cs="Times New Roman"/>
              </w:rPr>
              <w:t>ere</w:t>
            </w:r>
            <w:r w:rsidRPr="00A610C2">
              <w:rPr>
                <w:rFonts w:ascii="Times New Roman" w:hAnsi="Times New Roman" w:cs="Times New Roman"/>
              </w:rPr>
              <w:t xml:space="preserve"> selected after literature searches and GTs “related search topic” suggestions.</w:t>
            </w:r>
          </w:p>
        </w:tc>
        <w:tc>
          <w:tcPr>
            <w:tcW w:w="1463" w:type="dxa"/>
            <w:vAlign w:val="center"/>
          </w:tcPr>
          <w:p w14:paraId="7A64DC67" w14:textId="77777777" w:rsidR="00627B7A" w:rsidRPr="00A610C2" w:rsidRDefault="00627B7A" w:rsidP="005A0035">
            <w:pPr>
              <w:jc w:val="center"/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3</w:t>
            </w:r>
          </w:p>
        </w:tc>
      </w:tr>
      <w:tr w:rsidR="00F83521" w:rsidRPr="00A610C2" w14:paraId="5FC0E889" w14:textId="77777777" w:rsidTr="00E00C8D">
        <w:trPr>
          <w:trHeight w:val="1239"/>
        </w:trPr>
        <w:tc>
          <w:tcPr>
            <w:tcW w:w="494" w:type="dxa"/>
            <w:vAlign w:val="center"/>
          </w:tcPr>
          <w:p w14:paraId="02EA343C" w14:textId="47B8E13F" w:rsidR="00263708" w:rsidRPr="00A610C2" w:rsidRDefault="001930DA" w:rsidP="0026370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="00E076CA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616" w:type="dxa"/>
            <w:vAlign w:val="center"/>
          </w:tcPr>
          <w:p w14:paraId="60957440" w14:textId="4B2F13FF" w:rsidR="00263708" w:rsidRPr="00A610C2" w:rsidRDefault="00263708" w:rsidP="00263708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 xml:space="preserve">For Query Category </w:t>
            </w:r>
            <w:r w:rsidR="001D3237">
              <w:rPr>
                <w:rFonts w:ascii="Times New Roman" w:hAnsi="Times New Roman" w:cs="Times New Roman"/>
              </w:rPr>
              <w:t xml:space="preserve">or </w:t>
            </w:r>
            <w:r w:rsidRPr="00A610C2">
              <w:rPr>
                <w:rFonts w:ascii="Times New Roman" w:hAnsi="Times New Roman" w:cs="Times New Roman"/>
              </w:rPr>
              <w:t>Search term</w:t>
            </w:r>
          </w:p>
        </w:tc>
        <w:tc>
          <w:tcPr>
            <w:tcW w:w="4809" w:type="dxa"/>
            <w:vAlign w:val="center"/>
          </w:tcPr>
          <w:p w14:paraId="7EB74800" w14:textId="5BBD32C4" w:rsidR="00263708" w:rsidRPr="00A610C2" w:rsidRDefault="00263708" w:rsidP="00263708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Query Category was selected to include a wide range of queries in different languages.</w:t>
            </w:r>
          </w:p>
        </w:tc>
        <w:tc>
          <w:tcPr>
            <w:tcW w:w="1463" w:type="dxa"/>
            <w:vAlign w:val="center"/>
          </w:tcPr>
          <w:p w14:paraId="58521372" w14:textId="04517E65" w:rsidR="00263708" w:rsidRPr="00A610C2" w:rsidRDefault="00263708" w:rsidP="005A0035">
            <w:pPr>
              <w:jc w:val="center"/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3</w:t>
            </w:r>
          </w:p>
        </w:tc>
      </w:tr>
      <w:tr w:rsidR="00F83521" w:rsidRPr="00A610C2" w14:paraId="34E4A6CD" w14:textId="77777777" w:rsidTr="00E00C8D">
        <w:trPr>
          <w:trHeight w:val="1820"/>
        </w:trPr>
        <w:tc>
          <w:tcPr>
            <w:tcW w:w="494" w:type="dxa"/>
            <w:vAlign w:val="center"/>
          </w:tcPr>
          <w:p w14:paraId="27A53A31" w14:textId="70B3C305" w:rsidR="00263708" w:rsidRPr="00A610C2" w:rsidRDefault="001930DA" w:rsidP="0026370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="00E076CA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616" w:type="dxa"/>
            <w:vAlign w:val="center"/>
          </w:tcPr>
          <w:p w14:paraId="06A5ADBC" w14:textId="6932FB6F" w:rsidR="00263708" w:rsidRPr="00A610C2" w:rsidRDefault="00263708" w:rsidP="00263708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For setting/filter chosen</w:t>
            </w:r>
          </w:p>
        </w:tc>
        <w:tc>
          <w:tcPr>
            <w:tcW w:w="4809" w:type="dxa"/>
            <w:vAlign w:val="center"/>
          </w:tcPr>
          <w:p w14:paraId="6DBDC4E8" w14:textId="63E4BA5F" w:rsidR="00263708" w:rsidRPr="00A610C2" w:rsidRDefault="00263708" w:rsidP="00263708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 xml:space="preserve">“Health” Category was used because the current study was related to </w:t>
            </w:r>
            <w:r w:rsidR="005D28FD">
              <w:rPr>
                <w:rFonts w:ascii="Times New Roman" w:hAnsi="Times New Roman" w:cs="Times New Roman"/>
              </w:rPr>
              <w:t xml:space="preserve">the </w:t>
            </w:r>
            <w:r w:rsidRPr="00A610C2">
              <w:rPr>
                <w:rFonts w:ascii="Times New Roman" w:hAnsi="Times New Roman" w:cs="Times New Roman"/>
              </w:rPr>
              <w:t>impact on health status only.</w:t>
            </w:r>
          </w:p>
          <w:p w14:paraId="1D06B03C" w14:textId="2437EA53" w:rsidR="00263708" w:rsidRPr="00A610C2" w:rsidRDefault="00263708" w:rsidP="00263708">
            <w:pPr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“Web Searches” was selected because the major searching platform on google was “Web search”.</w:t>
            </w:r>
          </w:p>
        </w:tc>
        <w:tc>
          <w:tcPr>
            <w:tcW w:w="1463" w:type="dxa"/>
            <w:vAlign w:val="center"/>
          </w:tcPr>
          <w:p w14:paraId="24A3A459" w14:textId="10253750" w:rsidR="00263708" w:rsidRPr="00A610C2" w:rsidRDefault="00263708" w:rsidP="005A0035">
            <w:pPr>
              <w:jc w:val="center"/>
              <w:rPr>
                <w:rFonts w:ascii="Times New Roman" w:hAnsi="Times New Roman" w:cs="Times New Roman"/>
              </w:rPr>
            </w:pPr>
            <w:r w:rsidRPr="00A610C2">
              <w:rPr>
                <w:rFonts w:ascii="Times New Roman" w:hAnsi="Times New Roman" w:cs="Times New Roman"/>
              </w:rPr>
              <w:t>4</w:t>
            </w:r>
          </w:p>
        </w:tc>
      </w:tr>
    </w:tbl>
    <w:p w14:paraId="47D2A95D" w14:textId="1AA61657" w:rsidR="00263708" w:rsidRPr="00A610C2" w:rsidRDefault="00E076CA" w:rsidP="00263708">
      <w:pPr>
        <w:tabs>
          <w:tab w:val="left" w:pos="3606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.</w:t>
      </w:r>
    </w:p>
    <w:sectPr w:rsidR="00263708" w:rsidRPr="00A610C2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9FDBF4" w14:textId="77777777" w:rsidR="00C019E4" w:rsidRDefault="00C019E4" w:rsidP="002C2008">
      <w:pPr>
        <w:spacing w:after="0" w:line="240" w:lineRule="auto"/>
      </w:pPr>
      <w:r>
        <w:separator/>
      </w:r>
    </w:p>
  </w:endnote>
  <w:endnote w:type="continuationSeparator" w:id="0">
    <w:p w14:paraId="69712754" w14:textId="77777777" w:rsidR="00C019E4" w:rsidRDefault="00C019E4" w:rsidP="002C2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AE04DD" w14:textId="77777777" w:rsidR="00C019E4" w:rsidRDefault="00C019E4" w:rsidP="002C2008">
      <w:pPr>
        <w:spacing w:after="0" w:line="240" w:lineRule="auto"/>
      </w:pPr>
      <w:r>
        <w:separator/>
      </w:r>
    </w:p>
  </w:footnote>
  <w:footnote w:type="continuationSeparator" w:id="0">
    <w:p w14:paraId="533FA7D7" w14:textId="77777777" w:rsidR="00C019E4" w:rsidRDefault="00C019E4" w:rsidP="002C2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689ED2" w14:textId="66A1B9ED" w:rsidR="002C2008" w:rsidRDefault="002C2008">
    <w:pPr>
      <w:pStyle w:val="Header"/>
    </w:pPr>
    <w:r>
      <w:t>SUPPLEMENTARY FILE 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1sbAwMjQ2MLMwMzNT0lEKTi0uzszPAykwqwUAPhrbECwAAAA="/>
  </w:docVars>
  <w:rsids>
    <w:rsidRoot w:val="009C3E25"/>
    <w:rsid w:val="00065612"/>
    <w:rsid w:val="00094FD8"/>
    <w:rsid w:val="000B64C5"/>
    <w:rsid w:val="00114E2C"/>
    <w:rsid w:val="00165A9E"/>
    <w:rsid w:val="001930DA"/>
    <w:rsid w:val="001D3237"/>
    <w:rsid w:val="00242DCF"/>
    <w:rsid w:val="00263708"/>
    <w:rsid w:val="002C2008"/>
    <w:rsid w:val="002C4465"/>
    <w:rsid w:val="00344D60"/>
    <w:rsid w:val="00373383"/>
    <w:rsid w:val="003C1EC9"/>
    <w:rsid w:val="004865A5"/>
    <w:rsid w:val="004A736E"/>
    <w:rsid w:val="004D0E22"/>
    <w:rsid w:val="004D447D"/>
    <w:rsid w:val="0052401E"/>
    <w:rsid w:val="005567A4"/>
    <w:rsid w:val="00580EF2"/>
    <w:rsid w:val="005A0035"/>
    <w:rsid w:val="005A21D7"/>
    <w:rsid w:val="005D28FD"/>
    <w:rsid w:val="00627B7A"/>
    <w:rsid w:val="00662B9B"/>
    <w:rsid w:val="006811C9"/>
    <w:rsid w:val="00683010"/>
    <w:rsid w:val="006D7EA6"/>
    <w:rsid w:val="006F7E3D"/>
    <w:rsid w:val="0071710A"/>
    <w:rsid w:val="007D0810"/>
    <w:rsid w:val="008F02FB"/>
    <w:rsid w:val="00947B21"/>
    <w:rsid w:val="009C3E25"/>
    <w:rsid w:val="009E5DC1"/>
    <w:rsid w:val="00A610C2"/>
    <w:rsid w:val="00A86E34"/>
    <w:rsid w:val="00AC7F71"/>
    <w:rsid w:val="00AD57B5"/>
    <w:rsid w:val="00B24BD0"/>
    <w:rsid w:val="00B35757"/>
    <w:rsid w:val="00B559E8"/>
    <w:rsid w:val="00BB26A8"/>
    <w:rsid w:val="00BC1725"/>
    <w:rsid w:val="00BF064F"/>
    <w:rsid w:val="00C019E4"/>
    <w:rsid w:val="00CA7DAD"/>
    <w:rsid w:val="00D32405"/>
    <w:rsid w:val="00DC20C7"/>
    <w:rsid w:val="00E00C8D"/>
    <w:rsid w:val="00E076CA"/>
    <w:rsid w:val="00E15744"/>
    <w:rsid w:val="00E464C0"/>
    <w:rsid w:val="00E82089"/>
    <w:rsid w:val="00EA7C0F"/>
    <w:rsid w:val="00EC58BD"/>
    <w:rsid w:val="00F13706"/>
    <w:rsid w:val="00F416BD"/>
    <w:rsid w:val="00F70CE4"/>
    <w:rsid w:val="00F83521"/>
    <w:rsid w:val="00FA6602"/>
    <w:rsid w:val="00FD5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CFF1A8"/>
  <w15:chartTrackingRefBased/>
  <w15:docId w15:val="{35BE9C52-726D-4BF6-8CB1-15A885760C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C3E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86E3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C20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2008"/>
  </w:style>
  <w:style w:type="paragraph" w:styleId="Footer">
    <w:name w:val="footer"/>
    <w:basedOn w:val="Normal"/>
    <w:link w:val="FooterChar"/>
    <w:uiPriority w:val="99"/>
    <w:unhideWhenUsed/>
    <w:rsid w:val="002C20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20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2</Pages>
  <Words>549</Words>
  <Characters>313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itesh kushwaha</dc:creator>
  <cp:keywords/>
  <dc:description/>
  <cp:lastModifiedBy>savitesh kushwaha</cp:lastModifiedBy>
  <cp:revision>63</cp:revision>
  <dcterms:created xsi:type="dcterms:W3CDTF">2020-12-04T09:47:00Z</dcterms:created>
  <dcterms:modified xsi:type="dcterms:W3CDTF">2021-05-20T16:10:00Z</dcterms:modified>
</cp:coreProperties>
</file>